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4A076" w14:textId="46C22762" w:rsidR="00D231A6" w:rsidRPr="00B60DA2" w:rsidRDefault="000307D4" w:rsidP="00D231A6">
      <w:pPr>
        <w:spacing w:after="0" w:line="240" w:lineRule="auto"/>
        <w:jc w:val="center"/>
        <w:rPr>
          <w:rFonts w:cs="Times New Roman"/>
          <w:b/>
          <w:sz w:val="28"/>
          <w:szCs w:val="20"/>
          <w:highlight w:val="magenta"/>
        </w:rPr>
      </w:pPr>
      <w:r w:rsidRPr="00B60DA2">
        <w:rPr>
          <w:rFonts w:cs="Times New Roman"/>
          <w:b/>
          <w:sz w:val="28"/>
          <w:szCs w:val="20"/>
          <w:highlight w:val="magenta"/>
        </w:rPr>
        <w:t xml:space="preserve"> </w:t>
      </w:r>
      <w:r w:rsidR="00D231A6" w:rsidRPr="00B60DA2">
        <w:rPr>
          <w:rFonts w:cs="Times New Roman"/>
          <w:b/>
          <w:sz w:val="28"/>
          <w:szCs w:val="20"/>
          <w:highlight w:val="magenta"/>
        </w:rPr>
        <w:t>T.C. KAHRAMANMARAŞ SÜTÇÜ İMAM ÜNİVERSİTESİ</w:t>
      </w:r>
    </w:p>
    <w:p w14:paraId="52ACCA59" w14:textId="30847419"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B60DA2">
        <w:rPr>
          <w:rFonts w:cs="Times New Roman"/>
          <w:b/>
          <w:sz w:val="28"/>
          <w:szCs w:val="20"/>
          <w:highlight w:val="magenta"/>
        </w:rPr>
        <w:t xml:space="preserve">ZİRAAT FAKÜLTESİ BİTKİ KORUMA BÖLÜMÜ </w:t>
      </w:r>
      <w:r w:rsidR="00626076" w:rsidRPr="00B60DA2">
        <w:rPr>
          <w:rFonts w:cs="Times New Roman"/>
          <w:b/>
          <w:sz w:val="28"/>
          <w:szCs w:val="20"/>
          <w:highlight w:val="magenta"/>
        </w:rPr>
        <w:t>202</w:t>
      </w:r>
      <w:r w:rsidR="009E2F39" w:rsidRPr="00B60DA2">
        <w:rPr>
          <w:rFonts w:cs="Times New Roman"/>
          <w:b/>
          <w:sz w:val="28"/>
          <w:szCs w:val="20"/>
          <w:highlight w:val="magenta"/>
        </w:rPr>
        <w:t>3</w:t>
      </w:r>
      <w:r w:rsidR="00626076" w:rsidRPr="00B60DA2">
        <w:rPr>
          <w:rFonts w:cs="Times New Roman"/>
          <w:b/>
          <w:sz w:val="28"/>
          <w:szCs w:val="20"/>
          <w:highlight w:val="magenta"/>
        </w:rPr>
        <w:t>-202</w:t>
      </w:r>
      <w:r w:rsidR="009E2F39" w:rsidRPr="00B60DA2">
        <w:rPr>
          <w:rFonts w:cs="Times New Roman"/>
          <w:b/>
          <w:sz w:val="28"/>
          <w:szCs w:val="20"/>
          <w:highlight w:val="magenta"/>
        </w:rPr>
        <w:t>4</w:t>
      </w:r>
      <w:r w:rsidR="00F61F34" w:rsidRPr="00B60DA2">
        <w:rPr>
          <w:rFonts w:cs="Times New Roman"/>
          <w:b/>
          <w:sz w:val="28"/>
          <w:szCs w:val="20"/>
          <w:highlight w:val="magenta"/>
        </w:rPr>
        <w:t xml:space="preserve"> </w:t>
      </w:r>
      <w:r w:rsidR="00547611" w:rsidRPr="00B60DA2">
        <w:rPr>
          <w:rFonts w:cs="Times New Roman"/>
          <w:b/>
          <w:sz w:val="28"/>
          <w:szCs w:val="20"/>
          <w:highlight w:val="magenta"/>
        </w:rPr>
        <w:t>BAHAR</w:t>
      </w:r>
      <w:r w:rsidRPr="00B60DA2">
        <w:rPr>
          <w:rFonts w:cs="Times New Roman"/>
          <w:b/>
          <w:sz w:val="28"/>
          <w:szCs w:val="20"/>
          <w:highlight w:val="magenta"/>
        </w:rPr>
        <w:t xml:space="preserve"> </w:t>
      </w:r>
      <w:r w:rsidR="00AF6322" w:rsidRPr="00B60DA2">
        <w:rPr>
          <w:rFonts w:cs="Times New Roman"/>
          <w:b/>
          <w:sz w:val="28"/>
          <w:szCs w:val="20"/>
          <w:highlight w:val="magenta"/>
        </w:rPr>
        <w:t>YARIYIL</w:t>
      </w:r>
      <w:r w:rsidR="00626076" w:rsidRPr="00B60DA2">
        <w:rPr>
          <w:rFonts w:cs="Times New Roman"/>
          <w:b/>
          <w:sz w:val="28"/>
          <w:szCs w:val="20"/>
          <w:highlight w:val="magenta"/>
        </w:rPr>
        <w:t>I</w:t>
      </w:r>
      <w:r w:rsidR="00AF6322" w:rsidRPr="00B60DA2">
        <w:rPr>
          <w:rFonts w:cs="Times New Roman"/>
          <w:b/>
          <w:sz w:val="28"/>
          <w:szCs w:val="20"/>
          <w:highlight w:val="magenta"/>
        </w:rPr>
        <w:t xml:space="preserve"> </w:t>
      </w:r>
      <w:r w:rsidR="00EE08F2" w:rsidRPr="00B60DA2">
        <w:rPr>
          <w:rFonts w:cs="Times New Roman"/>
          <w:b/>
          <w:sz w:val="28"/>
          <w:szCs w:val="20"/>
          <w:highlight w:val="magenta"/>
        </w:rPr>
        <w:t xml:space="preserve">MAZERET </w:t>
      </w:r>
      <w:r w:rsidRPr="00B60DA2">
        <w:rPr>
          <w:rFonts w:cs="Times New Roman"/>
          <w:b/>
          <w:sz w:val="28"/>
          <w:szCs w:val="20"/>
          <w:highlight w:val="magenta"/>
        </w:rPr>
        <w:t>SINAV</w:t>
      </w:r>
      <w:r w:rsidR="00AF6322" w:rsidRPr="00B60DA2">
        <w:rPr>
          <w:rFonts w:cs="Times New Roman"/>
          <w:b/>
          <w:sz w:val="28"/>
          <w:szCs w:val="20"/>
          <w:highlight w:val="magenta"/>
        </w:rPr>
        <w:t>I</w:t>
      </w:r>
      <w:r w:rsidRPr="00B60DA2">
        <w:rPr>
          <w:rFonts w:cs="Times New Roman"/>
          <w:b/>
          <w:sz w:val="28"/>
          <w:szCs w:val="20"/>
          <w:highlight w:val="magenta"/>
        </w:rPr>
        <w:t xml:space="preserve"> PROGRAMI</w:t>
      </w:r>
    </w:p>
    <w:p w14:paraId="49DB9F5C" w14:textId="77777777"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284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400"/>
        <w:gridCol w:w="5163"/>
        <w:gridCol w:w="1395"/>
        <w:gridCol w:w="1395"/>
        <w:gridCol w:w="1957"/>
        <w:gridCol w:w="4469"/>
      </w:tblGrid>
      <w:tr w:rsidR="007667F9" w:rsidRPr="005E41DE" w14:paraId="67D5A17B" w14:textId="77777777" w:rsidTr="007667F9">
        <w:trPr>
          <w:trHeight w:val="157"/>
        </w:trPr>
        <w:tc>
          <w:tcPr>
            <w:tcW w:w="444" w:type="pct"/>
          </w:tcPr>
          <w:p w14:paraId="097D5CE6" w14:textId="77777777" w:rsidR="009253E1" w:rsidRPr="001E645A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636" w:type="pct"/>
          </w:tcPr>
          <w:p w14:paraId="29619A2E" w14:textId="77777777" w:rsidR="009253E1" w:rsidRPr="001E645A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ADI</w:t>
            </w:r>
            <w:r w:rsidRPr="001E645A">
              <w:rPr>
                <w:rFonts w:eastAsia="Times New Roman" w:cs="Times New Roman"/>
                <w:bCs/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442" w:type="pct"/>
            <w:vAlign w:val="bottom"/>
          </w:tcPr>
          <w:p w14:paraId="20649A26" w14:textId="77777777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42" w:type="pct"/>
            <w:vAlign w:val="bottom"/>
          </w:tcPr>
          <w:p w14:paraId="4E7A6990" w14:textId="77777777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620" w:type="pct"/>
          </w:tcPr>
          <w:p w14:paraId="49309746" w14:textId="443B458C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 w:rsidR="009E2F39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TÜRÜ</w:t>
            </w:r>
          </w:p>
        </w:tc>
        <w:tc>
          <w:tcPr>
            <w:tcW w:w="1416" w:type="pct"/>
          </w:tcPr>
          <w:p w14:paraId="682829BA" w14:textId="77777777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SORUMLUSU</w:t>
            </w:r>
          </w:p>
        </w:tc>
      </w:tr>
      <w:tr w:rsidR="007667F9" w:rsidRPr="005E41DE" w14:paraId="58A79511" w14:textId="77777777" w:rsidTr="007667F9">
        <w:trPr>
          <w:trHeight w:val="327"/>
        </w:trPr>
        <w:tc>
          <w:tcPr>
            <w:tcW w:w="444" w:type="pct"/>
            <w:vAlign w:val="bottom"/>
          </w:tcPr>
          <w:p w14:paraId="09A0CE85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636" w:type="pct"/>
          </w:tcPr>
          <w:p w14:paraId="791F67D4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</w:tc>
        <w:tc>
          <w:tcPr>
            <w:tcW w:w="442" w:type="pct"/>
          </w:tcPr>
          <w:p w14:paraId="44DF33F7" w14:textId="168A67A4" w:rsidR="009253E1" w:rsidRPr="00D618F7" w:rsidRDefault="00390BA4" w:rsidP="001E3A21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41D95FA0" w14:textId="7C815BF1" w:rsidR="009253E1" w:rsidRPr="00D618F7" w:rsidRDefault="00390BA4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7C64AB">
              <w:rPr>
                <w:rFonts w:cs="Times New Roman"/>
                <w:color w:val="000000"/>
                <w:sz w:val="22"/>
                <w:szCs w:val="20"/>
              </w:rPr>
              <w:t>2</w:t>
            </w:r>
            <w:r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7C64AB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ED7336">
              <w:rPr>
                <w:rFonts w:cs="Times New Roman"/>
                <w:color w:val="000000"/>
                <w:sz w:val="22"/>
                <w:szCs w:val="20"/>
              </w:rPr>
              <w:t xml:space="preserve">- 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7C64AB">
              <w:rPr>
                <w:rFonts w:cs="Times New Roman"/>
                <w:color w:val="000000"/>
                <w:sz w:val="22"/>
                <w:szCs w:val="20"/>
              </w:rPr>
              <w:t>2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7C64AB"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0" w:type="pct"/>
          </w:tcPr>
          <w:p w14:paraId="4B364F3F" w14:textId="69AA0317" w:rsidR="009253E1" w:rsidRPr="00D618F7" w:rsidRDefault="00390BA4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416" w:type="pct"/>
          </w:tcPr>
          <w:p w14:paraId="7D8B00B8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 Sait ÜSTÜN</w:t>
            </w:r>
          </w:p>
        </w:tc>
      </w:tr>
      <w:tr w:rsidR="007667F9" w:rsidRPr="005E41DE" w14:paraId="28E0AEA0" w14:textId="77777777" w:rsidTr="007667F9">
        <w:trPr>
          <w:trHeight w:val="264"/>
        </w:trPr>
        <w:tc>
          <w:tcPr>
            <w:tcW w:w="444" w:type="pct"/>
            <w:vAlign w:val="bottom"/>
          </w:tcPr>
          <w:p w14:paraId="300EA1B1" w14:textId="77777777" w:rsidR="0058439A" w:rsidRPr="00D618F7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636" w:type="pct"/>
          </w:tcPr>
          <w:p w14:paraId="3C5DC816" w14:textId="77777777" w:rsidR="0058439A" w:rsidRPr="00D618F7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</w:tc>
        <w:tc>
          <w:tcPr>
            <w:tcW w:w="442" w:type="pct"/>
          </w:tcPr>
          <w:p w14:paraId="74D1C416" w14:textId="1EDBF3BD" w:rsidR="0058439A" w:rsidRPr="00D618F7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7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 xml:space="preserve">.2024 </w:t>
            </w:r>
          </w:p>
        </w:tc>
        <w:tc>
          <w:tcPr>
            <w:tcW w:w="442" w:type="pct"/>
            <w:vAlign w:val="bottom"/>
          </w:tcPr>
          <w:p w14:paraId="2E5C86DD" w14:textId="2086128E" w:rsidR="0058439A" w:rsidRPr="00D618F7" w:rsidRDefault="00390BA4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.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 14.55</w:t>
            </w:r>
          </w:p>
        </w:tc>
        <w:tc>
          <w:tcPr>
            <w:tcW w:w="620" w:type="pct"/>
          </w:tcPr>
          <w:p w14:paraId="2EAEA454" w14:textId="3BC1B1CD" w:rsidR="0058439A" w:rsidRPr="00D618F7" w:rsidRDefault="00390BA4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416" w:type="pct"/>
            <w:vAlign w:val="bottom"/>
          </w:tcPr>
          <w:p w14:paraId="7CE2EE66" w14:textId="77777777" w:rsidR="0058439A" w:rsidRPr="00D618F7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Burak AĞIR</w:t>
            </w:r>
          </w:p>
        </w:tc>
      </w:tr>
      <w:tr w:rsidR="007667F9" w:rsidRPr="005E41DE" w14:paraId="25E2070C" w14:textId="77777777" w:rsidTr="007667F9">
        <w:trPr>
          <w:trHeight w:val="324"/>
        </w:trPr>
        <w:tc>
          <w:tcPr>
            <w:tcW w:w="444" w:type="pct"/>
            <w:vAlign w:val="bottom"/>
          </w:tcPr>
          <w:p w14:paraId="4E97F56F" w14:textId="77777777"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636" w:type="pct"/>
          </w:tcPr>
          <w:p w14:paraId="36AF7DD7" w14:textId="77777777"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</w:tc>
        <w:tc>
          <w:tcPr>
            <w:tcW w:w="442" w:type="pct"/>
          </w:tcPr>
          <w:p w14:paraId="057B64C5" w14:textId="32B02E8B" w:rsidR="001E3A21" w:rsidRPr="00D618F7" w:rsidRDefault="00C8795B" w:rsidP="001E3A21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.0</w:t>
            </w:r>
            <w:r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69D58DDD" w14:textId="2DCC0359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</w:t>
            </w:r>
            <w:r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0" w:type="pct"/>
          </w:tcPr>
          <w:p w14:paraId="40B04F3F" w14:textId="2A743535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416" w:type="pct"/>
          </w:tcPr>
          <w:p w14:paraId="46DCF64F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Ferhat ÖZDEMİR</w:t>
            </w:r>
          </w:p>
        </w:tc>
      </w:tr>
      <w:tr w:rsidR="007667F9" w:rsidRPr="005E41DE" w14:paraId="4EC58FFD" w14:textId="77777777" w:rsidTr="007667F9">
        <w:trPr>
          <w:trHeight w:val="303"/>
        </w:trPr>
        <w:tc>
          <w:tcPr>
            <w:tcW w:w="444" w:type="pct"/>
            <w:vAlign w:val="bottom"/>
          </w:tcPr>
          <w:p w14:paraId="6B3522BC" w14:textId="77777777"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636" w:type="pct"/>
          </w:tcPr>
          <w:p w14:paraId="70827C28" w14:textId="77777777"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</w:tc>
        <w:tc>
          <w:tcPr>
            <w:tcW w:w="442" w:type="pct"/>
          </w:tcPr>
          <w:p w14:paraId="58E20018" w14:textId="7B5BAB16" w:rsidR="009253E1" w:rsidRPr="00D618F7" w:rsidRDefault="00C8795B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5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.0</w:t>
            </w:r>
            <w:r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.202</w:t>
            </w:r>
            <w:r>
              <w:rPr>
                <w:rFonts w:cs="Times New Roman"/>
                <w:color w:val="000000"/>
                <w:sz w:val="22"/>
                <w:szCs w:val="20"/>
              </w:rPr>
              <w:t>4</w:t>
            </w:r>
          </w:p>
        </w:tc>
        <w:tc>
          <w:tcPr>
            <w:tcW w:w="442" w:type="pct"/>
            <w:vAlign w:val="bottom"/>
          </w:tcPr>
          <w:p w14:paraId="712A7268" w14:textId="51F59148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.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4.55</w:t>
            </w:r>
          </w:p>
        </w:tc>
        <w:tc>
          <w:tcPr>
            <w:tcW w:w="620" w:type="pct"/>
          </w:tcPr>
          <w:p w14:paraId="0473E9E2" w14:textId="23127658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416" w:type="pct"/>
          </w:tcPr>
          <w:p w14:paraId="6DE03E5E" w14:textId="051A3E36" w:rsidR="009253E1" w:rsidRPr="00D618F7" w:rsidRDefault="006058C3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 Ö. Ü. Burak AĞIR</w:t>
            </w:r>
          </w:p>
        </w:tc>
      </w:tr>
      <w:tr w:rsidR="007667F9" w:rsidRPr="005E41DE" w14:paraId="7774D2EF" w14:textId="77777777" w:rsidTr="007667F9">
        <w:trPr>
          <w:trHeight w:val="145"/>
        </w:trPr>
        <w:tc>
          <w:tcPr>
            <w:tcW w:w="444" w:type="pct"/>
          </w:tcPr>
          <w:p w14:paraId="0C31AFDC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42</w:t>
            </w:r>
          </w:p>
        </w:tc>
        <w:tc>
          <w:tcPr>
            <w:tcW w:w="1636" w:type="pct"/>
          </w:tcPr>
          <w:p w14:paraId="69344151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DEN EĞİTİMİ II</w:t>
            </w:r>
          </w:p>
        </w:tc>
        <w:tc>
          <w:tcPr>
            <w:tcW w:w="442" w:type="pct"/>
          </w:tcPr>
          <w:p w14:paraId="14BABBB0" w14:textId="451E6FE5" w:rsidR="009253E1" w:rsidRPr="00D618F7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</w:t>
            </w:r>
          </w:p>
        </w:tc>
        <w:tc>
          <w:tcPr>
            <w:tcW w:w="442" w:type="pct"/>
            <w:vAlign w:val="bottom"/>
          </w:tcPr>
          <w:p w14:paraId="5ABEFAB2" w14:textId="70C5C308" w:rsidR="009253E1" w:rsidRPr="00D618F7" w:rsidRDefault="00390BA4" w:rsidP="00FB637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.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0" w:type="pct"/>
          </w:tcPr>
          <w:p w14:paraId="6BA45B7F" w14:textId="6DC3B6C8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416" w:type="pct"/>
          </w:tcPr>
          <w:p w14:paraId="1B57195D" w14:textId="4273D2FB" w:rsidR="009253E1" w:rsidRPr="006058C3" w:rsidRDefault="006058C3" w:rsidP="009F67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 Öğr. Ü</w:t>
            </w:r>
            <w:r w:rsidR="00A15F8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Tayfun KARA</w:t>
            </w:r>
          </w:p>
        </w:tc>
      </w:tr>
      <w:tr w:rsidR="007667F9" w:rsidRPr="005E41DE" w14:paraId="6F5800A2" w14:textId="77777777" w:rsidTr="007667F9">
        <w:trPr>
          <w:trHeight w:val="276"/>
        </w:trPr>
        <w:tc>
          <w:tcPr>
            <w:tcW w:w="444" w:type="pct"/>
          </w:tcPr>
          <w:p w14:paraId="57CD05F8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636" w:type="pct"/>
          </w:tcPr>
          <w:p w14:paraId="6F6AF1B4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</w:tc>
        <w:tc>
          <w:tcPr>
            <w:tcW w:w="442" w:type="pct"/>
          </w:tcPr>
          <w:p w14:paraId="74C774D5" w14:textId="7A7B0AE4" w:rsidR="009253E1" w:rsidRPr="00D618F7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22DA05B1" w14:textId="38D8B826" w:rsidR="009253E1" w:rsidRPr="00D618F7" w:rsidRDefault="0066425C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9.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09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5</w:t>
            </w:r>
          </w:p>
        </w:tc>
        <w:tc>
          <w:tcPr>
            <w:tcW w:w="620" w:type="pct"/>
          </w:tcPr>
          <w:p w14:paraId="211929F3" w14:textId="7DE33D57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416" w:type="pct"/>
          </w:tcPr>
          <w:p w14:paraId="5D6B102A" w14:textId="255010DE" w:rsidR="009253E1" w:rsidRPr="00D618F7" w:rsidRDefault="00224D83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Öğr. Gör. 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 xml:space="preserve"> Adnan KARA</w:t>
            </w:r>
          </w:p>
        </w:tc>
      </w:tr>
      <w:tr w:rsidR="007667F9" w:rsidRPr="005E41DE" w14:paraId="55B8059D" w14:textId="77777777" w:rsidTr="007667F9">
        <w:trPr>
          <w:trHeight w:val="255"/>
        </w:trPr>
        <w:tc>
          <w:tcPr>
            <w:tcW w:w="444" w:type="pct"/>
            <w:vAlign w:val="bottom"/>
          </w:tcPr>
          <w:p w14:paraId="1E1D3DD7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636" w:type="pct"/>
          </w:tcPr>
          <w:p w14:paraId="62DA25AA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</w:tc>
        <w:tc>
          <w:tcPr>
            <w:tcW w:w="442" w:type="pct"/>
          </w:tcPr>
          <w:p w14:paraId="65E3CC50" w14:textId="1A62B278" w:rsidR="009253E1" w:rsidRPr="00D618F7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6F2205EE" w14:textId="68D815B8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.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2.55</w:t>
            </w:r>
          </w:p>
        </w:tc>
        <w:tc>
          <w:tcPr>
            <w:tcW w:w="620" w:type="pct"/>
          </w:tcPr>
          <w:p w14:paraId="074A78BF" w14:textId="4722318C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416" w:type="pct"/>
          </w:tcPr>
          <w:p w14:paraId="4F06DF79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Öğ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Ahmet ÖZKARCI</w:t>
            </w:r>
          </w:p>
        </w:tc>
      </w:tr>
      <w:tr w:rsidR="007667F9" w:rsidRPr="005E41DE" w14:paraId="6C46A89A" w14:textId="77777777" w:rsidTr="007667F9">
        <w:trPr>
          <w:trHeight w:val="280"/>
        </w:trPr>
        <w:tc>
          <w:tcPr>
            <w:tcW w:w="444" w:type="pct"/>
          </w:tcPr>
          <w:p w14:paraId="0FBC3E04" w14:textId="77777777"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636" w:type="pct"/>
          </w:tcPr>
          <w:p w14:paraId="43A3DB19" w14:textId="77777777"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</w:tc>
        <w:tc>
          <w:tcPr>
            <w:tcW w:w="442" w:type="pct"/>
          </w:tcPr>
          <w:p w14:paraId="0019180A" w14:textId="5FDB1600" w:rsidR="009253E1" w:rsidRPr="00D618F7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6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5DBBF5D2" w14:textId="460FDAF3" w:rsidR="009253E1" w:rsidRPr="00D618F7" w:rsidRDefault="00C8795B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 xml:space="preserve">. </w:t>
            </w:r>
            <w:r>
              <w:rPr>
                <w:rFonts w:cs="Times New Roman"/>
                <w:color w:val="000000"/>
                <w:sz w:val="22"/>
                <w:szCs w:val="20"/>
              </w:rPr>
              <w:t>4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-1</w:t>
            </w:r>
            <w:r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4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0" w:type="pct"/>
          </w:tcPr>
          <w:p w14:paraId="0ED2705B" w14:textId="16E73486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KLASİK </w:t>
            </w:r>
          </w:p>
        </w:tc>
        <w:tc>
          <w:tcPr>
            <w:tcW w:w="1416" w:type="pct"/>
            <w:vAlign w:val="bottom"/>
          </w:tcPr>
          <w:p w14:paraId="3A2D05DC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Sertan SESVEREN</w:t>
            </w:r>
          </w:p>
        </w:tc>
      </w:tr>
      <w:tr w:rsidR="007667F9" w:rsidRPr="005E41DE" w14:paraId="666CEF6C" w14:textId="77777777" w:rsidTr="007667F9">
        <w:trPr>
          <w:trHeight w:val="161"/>
        </w:trPr>
        <w:tc>
          <w:tcPr>
            <w:tcW w:w="444" w:type="pct"/>
            <w:vAlign w:val="bottom"/>
          </w:tcPr>
          <w:p w14:paraId="6DBF1A6C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636" w:type="pct"/>
          </w:tcPr>
          <w:p w14:paraId="57659273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</w:tc>
        <w:tc>
          <w:tcPr>
            <w:tcW w:w="442" w:type="pct"/>
          </w:tcPr>
          <w:p w14:paraId="6EB0314C" w14:textId="52A6F2F1" w:rsidR="009253E1" w:rsidRPr="00D618F7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4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7860238C" w14:textId="5B5E25C7" w:rsidR="009253E1" w:rsidRPr="00D618F7" w:rsidRDefault="0066425C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09.55</w:t>
            </w:r>
          </w:p>
        </w:tc>
        <w:tc>
          <w:tcPr>
            <w:tcW w:w="620" w:type="pct"/>
          </w:tcPr>
          <w:p w14:paraId="1B40A447" w14:textId="5063A7C4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416" w:type="pct"/>
          </w:tcPr>
          <w:p w14:paraId="19EAF95C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Öğr. Gör. 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Dr. Ömer Faruk DARENDE</w:t>
            </w:r>
          </w:p>
        </w:tc>
      </w:tr>
      <w:tr w:rsidR="007667F9" w:rsidRPr="005E41DE" w14:paraId="7ED2C4C0" w14:textId="77777777" w:rsidTr="007667F9">
        <w:trPr>
          <w:trHeight w:val="177"/>
        </w:trPr>
        <w:tc>
          <w:tcPr>
            <w:tcW w:w="444" w:type="pct"/>
            <w:vAlign w:val="bottom"/>
          </w:tcPr>
          <w:p w14:paraId="7C29FA7E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636" w:type="pct"/>
          </w:tcPr>
          <w:p w14:paraId="717BA211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</w:tc>
        <w:tc>
          <w:tcPr>
            <w:tcW w:w="442" w:type="pct"/>
          </w:tcPr>
          <w:p w14:paraId="2F054E67" w14:textId="562D0FFF" w:rsidR="009253E1" w:rsidRPr="00D618F7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6</w:t>
            </w:r>
            <w:r>
              <w:rPr>
                <w:rFonts w:cs="Times New Roman"/>
                <w:color w:val="000000"/>
                <w:sz w:val="22"/>
                <w:szCs w:val="20"/>
              </w:rPr>
              <w:t>.0</w:t>
            </w:r>
            <w:r w:rsidR="00C8795B">
              <w:rPr>
                <w:rFonts w:cs="Times New Roman"/>
                <w:color w:val="000000"/>
                <w:sz w:val="22"/>
                <w:szCs w:val="20"/>
              </w:rPr>
              <w:t>5</w:t>
            </w:r>
            <w:r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442" w:type="pct"/>
            <w:vAlign w:val="bottom"/>
          </w:tcPr>
          <w:p w14:paraId="799D925E" w14:textId="2BC8BB3B" w:rsidR="009253E1" w:rsidRPr="00D618F7" w:rsidRDefault="00C8795B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.15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>
              <w:rPr>
                <w:rFonts w:cs="Times New Roman"/>
                <w:color w:val="000000"/>
                <w:sz w:val="22"/>
                <w:szCs w:val="20"/>
              </w:rPr>
              <w:t>09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15</w:t>
            </w:r>
          </w:p>
        </w:tc>
        <w:tc>
          <w:tcPr>
            <w:tcW w:w="620" w:type="pct"/>
          </w:tcPr>
          <w:p w14:paraId="2D050EE5" w14:textId="5F767DF4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KLASİK</w:t>
            </w:r>
          </w:p>
        </w:tc>
        <w:tc>
          <w:tcPr>
            <w:tcW w:w="1416" w:type="pct"/>
          </w:tcPr>
          <w:p w14:paraId="36192CA7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M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Murat ASLAN</w:t>
            </w:r>
          </w:p>
        </w:tc>
      </w:tr>
      <w:tr w:rsidR="007667F9" w:rsidRPr="005E41DE" w14:paraId="42E65BB9" w14:textId="77777777" w:rsidTr="007667F9">
        <w:trPr>
          <w:trHeight w:val="239"/>
        </w:trPr>
        <w:tc>
          <w:tcPr>
            <w:tcW w:w="444" w:type="pct"/>
            <w:vAlign w:val="bottom"/>
          </w:tcPr>
          <w:p w14:paraId="76D301E4" w14:textId="77777777"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636" w:type="pct"/>
          </w:tcPr>
          <w:p w14:paraId="17FC89AE" w14:textId="77777777"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ZOOLOJİ II</w:t>
            </w:r>
          </w:p>
        </w:tc>
        <w:tc>
          <w:tcPr>
            <w:tcW w:w="442" w:type="pct"/>
          </w:tcPr>
          <w:p w14:paraId="4E3AA9CF" w14:textId="351DC007" w:rsidR="009253E1" w:rsidRPr="00D618F7" w:rsidRDefault="00C8795B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5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.0</w:t>
            </w:r>
            <w:r>
              <w:rPr>
                <w:rFonts w:cs="Times New Roman"/>
                <w:color w:val="000000"/>
                <w:sz w:val="22"/>
                <w:szCs w:val="20"/>
              </w:rPr>
              <w:t>5.20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24</w:t>
            </w:r>
          </w:p>
        </w:tc>
        <w:tc>
          <w:tcPr>
            <w:tcW w:w="442" w:type="pct"/>
            <w:vAlign w:val="bottom"/>
          </w:tcPr>
          <w:p w14:paraId="3B913C9F" w14:textId="78C7B785" w:rsidR="009253E1" w:rsidRPr="00D618F7" w:rsidRDefault="00C8795B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.1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>
              <w:rPr>
                <w:rFonts w:cs="Times New Roman"/>
                <w:color w:val="000000"/>
                <w:sz w:val="22"/>
                <w:szCs w:val="20"/>
              </w:rPr>
              <w:t>09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15</w:t>
            </w:r>
          </w:p>
        </w:tc>
        <w:tc>
          <w:tcPr>
            <w:tcW w:w="620" w:type="pct"/>
          </w:tcPr>
          <w:p w14:paraId="4DCF721B" w14:textId="3D7AD55C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KLASİK</w:t>
            </w:r>
          </w:p>
        </w:tc>
        <w:tc>
          <w:tcPr>
            <w:tcW w:w="1416" w:type="pct"/>
          </w:tcPr>
          <w:p w14:paraId="2A59678D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7667F9" w:rsidRPr="00C9738F" w14:paraId="6037F6B1" w14:textId="77777777" w:rsidTr="007667F9">
        <w:trPr>
          <w:trHeight w:val="114"/>
        </w:trPr>
        <w:tc>
          <w:tcPr>
            <w:tcW w:w="444" w:type="pct"/>
            <w:vAlign w:val="bottom"/>
          </w:tcPr>
          <w:p w14:paraId="7A0F6A86" w14:textId="67798D9E" w:rsidR="00C8795B" w:rsidRPr="00D618F7" w:rsidRDefault="00C8795B" w:rsidP="00C8795B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</w:tc>
        <w:tc>
          <w:tcPr>
            <w:tcW w:w="1636" w:type="pct"/>
          </w:tcPr>
          <w:p w14:paraId="3C767DEE" w14:textId="77777777" w:rsidR="00C8795B" w:rsidRPr="00D618F7" w:rsidRDefault="00C8795B" w:rsidP="00C8795B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</w:tc>
        <w:tc>
          <w:tcPr>
            <w:tcW w:w="442" w:type="pct"/>
          </w:tcPr>
          <w:p w14:paraId="28C9F8FE" w14:textId="69648163" w:rsidR="00C8795B" w:rsidRPr="00D618F7" w:rsidRDefault="00C8795B" w:rsidP="00C8795B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17.05.2024 </w:t>
            </w:r>
          </w:p>
        </w:tc>
        <w:tc>
          <w:tcPr>
            <w:tcW w:w="442" w:type="pct"/>
            <w:vAlign w:val="bottom"/>
          </w:tcPr>
          <w:p w14:paraId="30ED3E47" w14:textId="42FC7014" w:rsidR="00C8795B" w:rsidRPr="00D618F7" w:rsidRDefault="00C8795B" w:rsidP="00C8795B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.30- 14.55</w:t>
            </w:r>
          </w:p>
        </w:tc>
        <w:tc>
          <w:tcPr>
            <w:tcW w:w="620" w:type="pct"/>
          </w:tcPr>
          <w:p w14:paraId="187AE5BD" w14:textId="6A1BEE83" w:rsidR="00C8795B" w:rsidRPr="00D618F7" w:rsidRDefault="00C8795B" w:rsidP="00C8795B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 TEST</w:t>
            </w:r>
          </w:p>
        </w:tc>
        <w:tc>
          <w:tcPr>
            <w:tcW w:w="1416" w:type="pct"/>
          </w:tcPr>
          <w:p w14:paraId="3DCC4320" w14:textId="77777777" w:rsidR="00C8795B" w:rsidRPr="00D618F7" w:rsidRDefault="00C8795B" w:rsidP="00C8795B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 Öğr. Üyesi Cevahir KAYNAKÇI BAYDAR</w:t>
            </w:r>
          </w:p>
        </w:tc>
      </w:tr>
    </w:tbl>
    <w:p w14:paraId="5DFFDCDC" w14:textId="77777777"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284" w:type="pct"/>
        <w:tblInd w:w="-318" w:type="dxa"/>
        <w:tblLook w:val="04A0" w:firstRow="1" w:lastRow="0" w:firstColumn="1" w:lastColumn="0" w:noHBand="0" w:noVBand="1"/>
      </w:tblPr>
      <w:tblGrid>
        <w:gridCol w:w="1533"/>
        <w:gridCol w:w="4983"/>
        <w:gridCol w:w="1774"/>
        <w:gridCol w:w="1682"/>
        <w:gridCol w:w="1897"/>
        <w:gridCol w:w="3910"/>
      </w:tblGrid>
      <w:tr w:rsidR="00D618F7" w:rsidRPr="005E41DE" w14:paraId="08B2D4D6" w14:textId="77777777" w:rsidTr="007667F9">
        <w:trPr>
          <w:trHeight w:val="256"/>
        </w:trPr>
        <w:tc>
          <w:tcPr>
            <w:tcW w:w="486" w:type="pct"/>
          </w:tcPr>
          <w:p w14:paraId="3BC8C7BA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579" w:type="pct"/>
          </w:tcPr>
          <w:p w14:paraId="20A30250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ADI</w:t>
            </w:r>
          </w:p>
        </w:tc>
        <w:tc>
          <w:tcPr>
            <w:tcW w:w="562" w:type="pct"/>
          </w:tcPr>
          <w:p w14:paraId="289C8570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TARİHİ</w:t>
            </w:r>
          </w:p>
        </w:tc>
        <w:tc>
          <w:tcPr>
            <w:tcW w:w="533" w:type="pct"/>
          </w:tcPr>
          <w:p w14:paraId="17B7F361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SAATİ</w:t>
            </w:r>
          </w:p>
        </w:tc>
        <w:tc>
          <w:tcPr>
            <w:tcW w:w="601" w:type="pct"/>
            <w:vAlign w:val="bottom"/>
          </w:tcPr>
          <w:p w14:paraId="070093FA" w14:textId="4ADEBC61" w:rsidR="009F6770" w:rsidRPr="00D618F7" w:rsidRDefault="001E3A21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TÜRÜ</w:t>
            </w:r>
          </w:p>
        </w:tc>
        <w:tc>
          <w:tcPr>
            <w:tcW w:w="1239" w:type="pct"/>
          </w:tcPr>
          <w:p w14:paraId="3C399917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SORUMLUSU</w:t>
            </w:r>
          </w:p>
        </w:tc>
      </w:tr>
      <w:tr w:rsidR="00D618F7" w:rsidRPr="005E41DE" w14:paraId="7E00A031" w14:textId="77777777" w:rsidTr="007667F9">
        <w:trPr>
          <w:trHeight w:val="238"/>
        </w:trPr>
        <w:tc>
          <w:tcPr>
            <w:tcW w:w="486" w:type="pct"/>
            <w:vAlign w:val="bottom"/>
          </w:tcPr>
          <w:p w14:paraId="4F9BC22D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579" w:type="pct"/>
          </w:tcPr>
          <w:p w14:paraId="2575072D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</w:tc>
        <w:tc>
          <w:tcPr>
            <w:tcW w:w="562" w:type="pct"/>
          </w:tcPr>
          <w:p w14:paraId="15A10020" w14:textId="6C6394F8" w:rsidR="009F6770" w:rsidRPr="00FC32FA" w:rsidRDefault="00C8795B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FC32FA">
              <w:rPr>
                <w:rFonts w:eastAsia="Times New Roman" w:cs="Times New Roman"/>
                <w:color w:val="auto"/>
                <w:sz w:val="22"/>
              </w:rPr>
              <w:t>15</w:t>
            </w:r>
            <w:r w:rsidR="0066425C" w:rsidRPr="00FC32FA">
              <w:rPr>
                <w:rFonts w:eastAsia="Times New Roman" w:cs="Times New Roman"/>
                <w:color w:val="auto"/>
                <w:sz w:val="22"/>
              </w:rPr>
              <w:t>.0</w:t>
            </w:r>
            <w:r w:rsidRPr="00FC32FA">
              <w:rPr>
                <w:rFonts w:eastAsia="Times New Roman" w:cs="Times New Roman"/>
                <w:color w:val="auto"/>
                <w:sz w:val="22"/>
              </w:rPr>
              <w:t>5</w:t>
            </w:r>
            <w:r w:rsidR="0066425C" w:rsidRPr="00FC32FA"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3" w:type="pct"/>
          </w:tcPr>
          <w:p w14:paraId="5C8E76A2" w14:textId="7FB94BD3" w:rsidR="009F6770" w:rsidRPr="00FC32FA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FC32FA">
              <w:rPr>
                <w:rFonts w:eastAsia="Times New Roman" w:cs="Times New Roman"/>
                <w:color w:val="auto"/>
                <w:sz w:val="22"/>
              </w:rPr>
              <w:t>1</w:t>
            </w:r>
            <w:r w:rsidR="00FC32FA" w:rsidRPr="00FC32FA">
              <w:rPr>
                <w:rFonts w:eastAsia="Times New Roman" w:cs="Times New Roman"/>
                <w:color w:val="auto"/>
                <w:sz w:val="22"/>
              </w:rPr>
              <w:t>9</w:t>
            </w:r>
            <w:r w:rsidRPr="00FC32FA">
              <w:rPr>
                <w:rFonts w:eastAsia="Times New Roman" w:cs="Times New Roman"/>
                <w:color w:val="auto"/>
                <w:sz w:val="22"/>
              </w:rPr>
              <w:t>.</w:t>
            </w:r>
            <w:r w:rsidR="007C64AB" w:rsidRPr="00FC32FA">
              <w:rPr>
                <w:rFonts w:eastAsia="Times New Roman" w:cs="Times New Roman"/>
                <w:color w:val="auto"/>
                <w:sz w:val="22"/>
              </w:rPr>
              <w:t>00</w:t>
            </w:r>
            <w:r w:rsidR="000C7AF9" w:rsidRPr="00FC32FA">
              <w:rPr>
                <w:rFonts w:eastAsia="Times New Roman" w:cs="Times New Roman"/>
                <w:color w:val="auto"/>
                <w:sz w:val="22"/>
              </w:rPr>
              <w:t>-1</w:t>
            </w:r>
            <w:r w:rsidR="00FC32FA" w:rsidRPr="00FC32FA">
              <w:rPr>
                <w:rFonts w:eastAsia="Times New Roman" w:cs="Times New Roman"/>
                <w:color w:val="auto"/>
                <w:sz w:val="22"/>
              </w:rPr>
              <w:t>9</w:t>
            </w:r>
            <w:r w:rsidR="000C7AF9" w:rsidRPr="00FC32FA">
              <w:rPr>
                <w:rFonts w:eastAsia="Times New Roman" w:cs="Times New Roman"/>
                <w:color w:val="auto"/>
                <w:sz w:val="22"/>
              </w:rPr>
              <w:t>.</w:t>
            </w:r>
            <w:r w:rsidR="007C64AB" w:rsidRPr="00FC32FA">
              <w:rPr>
                <w:rFonts w:eastAsia="Times New Roman" w:cs="Times New Roman"/>
                <w:color w:val="auto"/>
                <w:sz w:val="22"/>
              </w:rPr>
              <w:t>2</w:t>
            </w:r>
            <w:r w:rsidR="000C7AF9" w:rsidRPr="00FC32FA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01" w:type="pct"/>
            <w:vAlign w:val="bottom"/>
          </w:tcPr>
          <w:p w14:paraId="606A08BB" w14:textId="545815AF" w:rsidR="009F6770" w:rsidRPr="00D618F7" w:rsidRDefault="0066425C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239" w:type="pct"/>
          </w:tcPr>
          <w:p w14:paraId="5EDDCCA4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D618F7" w:rsidRPr="005E41DE" w14:paraId="2A9D22DA" w14:textId="77777777" w:rsidTr="007667F9">
        <w:trPr>
          <w:trHeight w:val="508"/>
        </w:trPr>
        <w:tc>
          <w:tcPr>
            <w:tcW w:w="486" w:type="pct"/>
            <w:vAlign w:val="bottom"/>
          </w:tcPr>
          <w:p w14:paraId="790E783A" w14:textId="77777777" w:rsidR="009F6770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  <w:p w14:paraId="3B272FCC" w14:textId="77777777" w:rsidR="00D618F7" w:rsidRPr="00D618F7" w:rsidRDefault="00D618F7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579" w:type="pct"/>
          </w:tcPr>
          <w:p w14:paraId="69618025" w14:textId="77777777" w:rsidR="009F6770" w:rsidRPr="00D618F7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</w:tc>
        <w:tc>
          <w:tcPr>
            <w:tcW w:w="562" w:type="pct"/>
          </w:tcPr>
          <w:p w14:paraId="5C7DFFE1" w14:textId="25C0A9F2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0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3" w:type="pct"/>
          </w:tcPr>
          <w:p w14:paraId="68CE3EEA" w14:textId="36482ED9" w:rsidR="009F6770" w:rsidRPr="00D618F7" w:rsidRDefault="0066425C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0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>.15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-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1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.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>1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01" w:type="pct"/>
            <w:vAlign w:val="bottom"/>
          </w:tcPr>
          <w:p w14:paraId="6CEE2DFC" w14:textId="259DF21A" w:rsidR="00D618F7" w:rsidRPr="00D618F7" w:rsidRDefault="001A20D8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KLASİK</w:t>
            </w:r>
          </w:p>
        </w:tc>
        <w:tc>
          <w:tcPr>
            <w:tcW w:w="1239" w:type="pct"/>
          </w:tcPr>
          <w:p w14:paraId="08671E7A" w14:textId="1E9BA43B" w:rsidR="00D618F7" w:rsidRDefault="00223FA8" w:rsidP="001E645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</w:t>
            </w:r>
            <w:r w:rsidR="007667F9">
              <w:rPr>
                <w:rFonts w:cs="Times New Roman"/>
                <w:color w:val="000000"/>
                <w:sz w:val="22"/>
              </w:rPr>
              <w:t>.</w:t>
            </w:r>
            <w:r w:rsidRPr="00D618F7">
              <w:rPr>
                <w:rFonts w:cs="Times New Roman"/>
                <w:color w:val="000000"/>
                <w:sz w:val="22"/>
              </w:rPr>
              <w:t>GÜVENÇ</w:t>
            </w:r>
          </w:p>
          <w:p w14:paraId="7708E098" w14:textId="072EF3E1" w:rsidR="009F6770" w:rsidRPr="00D618F7" w:rsidRDefault="00223FA8" w:rsidP="001E64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T</w:t>
            </w:r>
            <w:r w:rsidR="007667F9">
              <w:rPr>
                <w:rFonts w:cs="Times New Roman"/>
                <w:color w:val="000000"/>
                <w:sz w:val="22"/>
              </w:rPr>
              <w:t>.</w:t>
            </w:r>
            <w:r w:rsidRPr="00D618F7">
              <w:rPr>
                <w:rFonts w:cs="Times New Roman"/>
                <w:color w:val="000000"/>
                <w:sz w:val="22"/>
              </w:rPr>
              <w:t>YILMAZ</w:t>
            </w:r>
          </w:p>
        </w:tc>
      </w:tr>
      <w:tr w:rsidR="00D618F7" w:rsidRPr="005E41DE" w14:paraId="6D6C0943" w14:textId="77777777" w:rsidTr="007667F9">
        <w:trPr>
          <w:trHeight w:val="185"/>
        </w:trPr>
        <w:tc>
          <w:tcPr>
            <w:tcW w:w="486" w:type="pct"/>
          </w:tcPr>
          <w:p w14:paraId="694ED3F1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579" w:type="pct"/>
          </w:tcPr>
          <w:p w14:paraId="1025C116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562" w:type="pct"/>
          </w:tcPr>
          <w:p w14:paraId="136D1820" w14:textId="56A48156" w:rsidR="009F6770" w:rsidRPr="00D618F7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7C64AB">
              <w:rPr>
                <w:rFonts w:eastAsiaTheme="minorHAnsi" w:cs="Times New Roman"/>
                <w:color w:val="auto"/>
                <w:sz w:val="22"/>
                <w:lang w:eastAsia="en-US"/>
              </w:rPr>
              <w:t>4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.0</w:t>
            </w:r>
            <w:r w:rsidR="007C64AB"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.2024</w:t>
            </w:r>
          </w:p>
        </w:tc>
        <w:tc>
          <w:tcPr>
            <w:tcW w:w="533" w:type="pct"/>
          </w:tcPr>
          <w:p w14:paraId="5B4340C4" w14:textId="53820154" w:rsidR="009F6770" w:rsidRPr="00D618F7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7C64AB">
              <w:rPr>
                <w:rFonts w:eastAsiaTheme="minorHAnsi" w:cs="Times New Roman"/>
                <w:color w:val="auto"/>
                <w:sz w:val="22"/>
                <w:lang w:eastAsia="en-US"/>
              </w:rPr>
              <w:t>6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.</w:t>
            </w:r>
            <w:r w:rsidR="007C64AB">
              <w:rPr>
                <w:rFonts w:eastAsiaTheme="minorHAnsi" w:cs="Times New Roman"/>
                <w:color w:val="auto"/>
                <w:sz w:val="22"/>
                <w:lang w:eastAsia="en-US"/>
              </w:rPr>
              <w:t>3</w:t>
            </w:r>
            <w:r w:rsidR="000C7AF9">
              <w:rPr>
                <w:rFonts w:eastAsiaTheme="minorHAnsi" w:cs="Times New Roman"/>
                <w:color w:val="auto"/>
                <w:sz w:val="22"/>
                <w:lang w:eastAsia="en-US"/>
              </w:rPr>
              <w:t>0-</w:t>
            </w:r>
            <w:r w:rsidR="007C64AB">
              <w:rPr>
                <w:rFonts w:eastAsiaTheme="minorHAnsi" w:cs="Times New Roman"/>
                <w:color w:val="auto"/>
                <w:sz w:val="22"/>
                <w:lang w:eastAsia="en-US"/>
              </w:rPr>
              <w:t>16</w:t>
            </w:r>
            <w:r w:rsidR="000C7AF9">
              <w:rPr>
                <w:rFonts w:eastAsiaTheme="minorHAnsi" w:cs="Times New Roman"/>
                <w:color w:val="auto"/>
                <w:sz w:val="22"/>
                <w:lang w:eastAsia="en-US"/>
              </w:rPr>
              <w:t>.</w:t>
            </w:r>
            <w:r w:rsidR="007C64AB"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  <w:r w:rsidR="000C7AF9"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</w:p>
        </w:tc>
        <w:tc>
          <w:tcPr>
            <w:tcW w:w="601" w:type="pct"/>
            <w:vAlign w:val="bottom"/>
          </w:tcPr>
          <w:p w14:paraId="3E18816F" w14:textId="375D835F" w:rsidR="009F6770" w:rsidRPr="00D618F7" w:rsidRDefault="001A20D8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239" w:type="pct"/>
          </w:tcPr>
          <w:p w14:paraId="4D2A5E2F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ŞAHİN</w:t>
            </w:r>
          </w:p>
        </w:tc>
      </w:tr>
      <w:tr w:rsidR="00D618F7" w:rsidRPr="005E41DE" w14:paraId="26D26C4B" w14:textId="77777777" w:rsidTr="007667F9">
        <w:trPr>
          <w:trHeight w:val="203"/>
        </w:trPr>
        <w:tc>
          <w:tcPr>
            <w:tcW w:w="486" w:type="pct"/>
            <w:vAlign w:val="bottom"/>
          </w:tcPr>
          <w:p w14:paraId="64AC4786" w14:textId="77777777"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579" w:type="pct"/>
          </w:tcPr>
          <w:p w14:paraId="4040C702" w14:textId="77777777"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</w:tc>
        <w:tc>
          <w:tcPr>
            <w:tcW w:w="562" w:type="pct"/>
          </w:tcPr>
          <w:p w14:paraId="101F5DB6" w14:textId="7C689205" w:rsidR="00223FA8" w:rsidRPr="00FC32FA" w:rsidRDefault="007C64AB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16</w:t>
            </w:r>
            <w:r w:rsidR="0066425C"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.0</w:t>
            </w:r>
            <w:r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  <w:r w:rsidR="0066425C"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.2024</w:t>
            </w:r>
          </w:p>
        </w:tc>
        <w:tc>
          <w:tcPr>
            <w:tcW w:w="533" w:type="pct"/>
          </w:tcPr>
          <w:p w14:paraId="1E5ADB9F" w14:textId="72F5DDF4" w:rsidR="00223FA8" w:rsidRPr="00FC32FA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FC32FA"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8</w:t>
            </w:r>
            <w:r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.00</w:t>
            </w:r>
            <w:r w:rsidR="000C7AF9"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-1</w:t>
            </w:r>
            <w:r w:rsidR="00FC32FA"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8</w:t>
            </w:r>
            <w:r w:rsidR="000C7AF9" w:rsidRPr="00FC32FA">
              <w:rPr>
                <w:rFonts w:eastAsiaTheme="minorHAnsi" w:cs="Times New Roman"/>
                <w:color w:val="auto"/>
                <w:sz w:val="22"/>
                <w:lang w:eastAsia="en-US"/>
              </w:rPr>
              <w:t>.25</w:t>
            </w:r>
          </w:p>
        </w:tc>
        <w:tc>
          <w:tcPr>
            <w:tcW w:w="601" w:type="pct"/>
            <w:vAlign w:val="bottom"/>
          </w:tcPr>
          <w:p w14:paraId="1EA827B3" w14:textId="37A30F84" w:rsidR="00223FA8" w:rsidRPr="00D618F7" w:rsidRDefault="001A20D8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239" w:type="pct"/>
          </w:tcPr>
          <w:p w14:paraId="3407B5B3" w14:textId="1D8E1B81" w:rsidR="00223FA8" w:rsidRPr="00D618F7" w:rsidRDefault="0066425C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</w:t>
            </w:r>
            <w:r w:rsidR="00C879B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Ö</w:t>
            </w:r>
            <w:r w:rsidR="00C879B8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Ü</w:t>
            </w:r>
            <w:r w:rsidR="00C879B8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elin Ceren BALSAK</w:t>
            </w:r>
          </w:p>
        </w:tc>
      </w:tr>
      <w:tr w:rsidR="00D618F7" w:rsidRPr="005E41DE" w14:paraId="51239340" w14:textId="77777777" w:rsidTr="007667F9">
        <w:trPr>
          <w:trHeight w:val="245"/>
        </w:trPr>
        <w:tc>
          <w:tcPr>
            <w:tcW w:w="486" w:type="pct"/>
            <w:vAlign w:val="bottom"/>
          </w:tcPr>
          <w:p w14:paraId="7191520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579" w:type="pct"/>
            <w:vAlign w:val="bottom"/>
          </w:tcPr>
          <w:p w14:paraId="6F05067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</w:tc>
        <w:tc>
          <w:tcPr>
            <w:tcW w:w="562" w:type="pct"/>
          </w:tcPr>
          <w:p w14:paraId="2ED63CAE" w14:textId="4B9F0E66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7</w:t>
            </w:r>
            <w:r>
              <w:rPr>
                <w:rFonts w:eastAsia="Times New Roman" w:cs="Times New Roman"/>
                <w:color w:val="auto"/>
                <w:sz w:val="22"/>
              </w:rPr>
              <w:t>.0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3" w:type="pct"/>
          </w:tcPr>
          <w:p w14:paraId="6BE2A843" w14:textId="38083CC7" w:rsidR="009F6770" w:rsidRPr="00D618F7" w:rsidRDefault="0066425C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6</w:t>
            </w:r>
            <w:r>
              <w:rPr>
                <w:rFonts w:eastAsia="Times New Roman" w:cs="Times New Roman"/>
                <w:color w:val="auto"/>
                <w:sz w:val="22"/>
              </w:rPr>
              <w:t>.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45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-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17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.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4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01" w:type="pct"/>
            <w:vAlign w:val="bottom"/>
          </w:tcPr>
          <w:p w14:paraId="715E165C" w14:textId="6FE7DFE3" w:rsidR="009F6770" w:rsidRPr="00D618F7" w:rsidRDefault="000C7AF9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ÖDEV</w:t>
            </w:r>
          </w:p>
        </w:tc>
        <w:tc>
          <w:tcPr>
            <w:tcW w:w="1239" w:type="pct"/>
            <w:vAlign w:val="bottom"/>
          </w:tcPr>
          <w:p w14:paraId="418CC9B9" w14:textId="586557AC" w:rsidR="009F6770" w:rsidRPr="00C879B8" w:rsidRDefault="00C879B8" w:rsidP="001E645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Cüneyt CESUR</w:t>
            </w:r>
          </w:p>
        </w:tc>
      </w:tr>
      <w:tr w:rsidR="00D618F7" w:rsidRPr="005E41DE" w14:paraId="2BDC1F50" w14:textId="77777777" w:rsidTr="007667F9">
        <w:trPr>
          <w:trHeight w:val="237"/>
        </w:trPr>
        <w:tc>
          <w:tcPr>
            <w:tcW w:w="486" w:type="pct"/>
            <w:vAlign w:val="bottom"/>
          </w:tcPr>
          <w:p w14:paraId="5CD4DE4E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579" w:type="pct"/>
          </w:tcPr>
          <w:p w14:paraId="6D61514A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</w:tc>
        <w:tc>
          <w:tcPr>
            <w:tcW w:w="562" w:type="pct"/>
          </w:tcPr>
          <w:p w14:paraId="497886DB" w14:textId="19F002FF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6</w:t>
            </w:r>
            <w:r>
              <w:rPr>
                <w:rFonts w:eastAsia="Times New Roman" w:cs="Times New Roman"/>
                <w:color w:val="auto"/>
                <w:sz w:val="22"/>
              </w:rPr>
              <w:t>.0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3" w:type="pct"/>
          </w:tcPr>
          <w:p w14:paraId="2FDA6CE1" w14:textId="18B3EC1A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6</w:t>
            </w:r>
            <w:r>
              <w:rPr>
                <w:rFonts w:eastAsia="Times New Roman" w:cs="Times New Roman"/>
                <w:color w:val="auto"/>
                <w:sz w:val="22"/>
              </w:rPr>
              <w:t>.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4</w:t>
            </w:r>
            <w:r w:rsidR="00EC6A86">
              <w:rPr>
                <w:rFonts w:eastAsia="Times New Roman" w:cs="Times New Roman"/>
                <w:color w:val="auto"/>
                <w:sz w:val="22"/>
              </w:rPr>
              <w:t>5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>-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17</w:t>
            </w:r>
            <w:r w:rsidR="00EC6A86">
              <w:rPr>
                <w:rFonts w:eastAsia="Times New Roman" w:cs="Times New Roman"/>
                <w:color w:val="auto"/>
                <w:sz w:val="22"/>
              </w:rPr>
              <w:t>.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4</w:t>
            </w:r>
            <w:r w:rsidR="00EC6A86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01" w:type="pct"/>
            <w:vAlign w:val="bottom"/>
          </w:tcPr>
          <w:p w14:paraId="698FCE19" w14:textId="31951438" w:rsidR="009F6770" w:rsidRPr="00D618F7" w:rsidRDefault="001A20D8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  <w:r w:rsidR="00EC6A86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39" w:type="pct"/>
          </w:tcPr>
          <w:p w14:paraId="4CE29788" w14:textId="438708FB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</w:t>
            </w:r>
            <w:r w:rsidR="00C879B8">
              <w:rPr>
                <w:rFonts w:cs="Times New Roman"/>
                <w:color w:val="000000"/>
                <w:sz w:val="22"/>
              </w:rPr>
              <w:t>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YILDIRIM</w:t>
            </w:r>
          </w:p>
        </w:tc>
      </w:tr>
      <w:tr w:rsidR="00D618F7" w:rsidRPr="005E41DE" w14:paraId="0EC70D38" w14:textId="77777777" w:rsidTr="007667F9">
        <w:trPr>
          <w:trHeight w:val="252"/>
        </w:trPr>
        <w:tc>
          <w:tcPr>
            <w:tcW w:w="486" w:type="pct"/>
            <w:vAlign w:val="bottom"/>
          </w:tcPr>
          <w:p w14:paraId="36AA10E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579" w:type="pct"/>
          </w:tcPr>
          <w:p w14:paraId="3557941C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</w:tc>
        <w:tc>
          <w:tcPr>
            <w:tcW w:w="562" w:type="pct"/>
          </w:tcPr>
          <w:p w14:paraId="7BD9CB5D" w14:textId="75AFC36A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4</w:t>
            </w:r>
            <w:r>
              <w:rPr>
                <w:rFonts w:eastAsia="Times New Roman" w:cs="Times New Roman"/>
                <w:color w:val="auto"/>
                <w:sz w:val="22"/>
              </w:rPr>
              <w:t>.0</w:t>
            </w:r>
            <w:r w:rsidR="007C64AB">
              <w:rPr>
                <w:rFonts w:eastAsia="Times New Roman" w:cs="Times New Roman"/>
                <w:color w:val="auto"/>
                <w:sz w:val="22"/>
              </w:rPr>
              <w:t>5</w:t>
            </w:r>
            <w:r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3" w:type="pct"/>
          </w:tcPr>
          <w:p w14:paraId="6D5B9CC7" w14:textId="7D9CFAE4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00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>-12.25</w:t>
            </w:r>
          </w:p>
        </w:tc>
        <w:tc>
          <w:tcPr>
            <w:tcW w:w="601" w:type="pct"/>
            <w:vAlign w:val="bottom"/>
          </w:tcPr>
          <w:p w14:paraId="6E9A7101" w14:textId="6E75D82E" w:rsidR="009F6770" w:rsidRPr="00D618F7" w:rsidRDefault="001A20D8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239" w:type="pct"/>
          </w:tcPr>
          <w:p w14:paraId="35EE372A" w14:textId="6A5635F9" w:rsidR="009F6770" w:rsidRPr="00224D83" w:rsidRDefault="00224D83" w:rsidP="001E645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Öğr. Gör. Şerife DURMAZ</w:t>
            </w:r>
          </w:p>
        </w:tc>
      </w:tr>
      <w:tr w:rsidR="00D618F7" w:rsidRPr="005E41DE" w14:paraId="2D3F4DD6" w14:textId="77777777" w:rsidTr="007667F9">
        <w:trPr>
          <w:trHeight w:val="252"/>
        </w:trPr>
        <w:tc>
          <w:tcPr>
            <w:tcW w:w="486" w:type="pct"/>
          </w:tcPr>
          <w:p w14:paraId="0552D15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579" w:type="pct"/>
          </w:tcPr>
          <w:p w14:paraId="5535F90E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</w:tc>
        <w:tc>
          <w:tcPr>
            <w:tcW w:w="562" w:type="pct"/>
          </w:tcPr>
          <w:p w14:paraId="12A070FF" w14:textId="46BC7BAE" w:rsidR="009F6770" w:rsidRPr="00D618F7" w:rsidRDefault="007C64AB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0971A7">
              <w:rPr>
                <w:rFonts w:eastAsia="Times New Roman" w:cs="Times New Roman"/>
                <w:color w:val="auto"/>
                <w:sz w:val="22"/>
              </w:rPr>
              <w:t>5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.</w:t>
            </w:r>
            <w:r w:rsidR="000971A7">
              <w:rPr>
                <w:rFonts w:eastAsia="Times New Roman" w:cs="Times New Roman"/>
                <w:color w:val="auto"/>
                <w:sz w:val="22"/>
              </w:rPr>
              <w:t>0</w:t>
            </w:r>
            <w:r>
              <w:rPr>
                <w:rFonts w:eastAsia="Times New Roman" w:cs="Times New Roman"/>
                <w:color w:val="auto"/>
                <w:sz w:val="22"/>
              </w:rPr>
              <w:t>5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3" w:type="pct"/>
          </w:tcPr>
          <w:p w14:paraId="301B911F" w14:textId="50B950C9" w:rsidR="009F6770" w:rsidRPr="00D618F7" w:rsidRDefault="000971A7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3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>.15-</w:t>
            </w:r>
            <w:r>
              <w:rPr>
                <w:rFonts w:eastAsia="Times New Roman" w:cs="Times New Roman"/>
                <w:color w:val="auto"/>
                <w:sz w:val="22"/>
              </w:rPr>
              <w:t>14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>.15</w:t>
            </w:r>
          </w:p>
        </w:tc>
        <w:tc>
          <w:tcPr>
            <w:tcW w:w="601" w:type="pct"/>
            <w:vAlign w:val="bottom"/>
          </w:tcPr>
          <w:p w14:paraId="2C9B2BBA" w14:textId="05970B6E" w:rsidR="009F6770" w:rsidRPr="00D618F7" w:rsidRDefault="001A20D8" w:rsidP="00766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KLASİK</w:t>
            </w:r>
          </w:p>
        </w:tc>
        <w:tc>
          <w:tcPr>
            <w:tcW w:w="1239" w:type="pct"/>
            <w:vAlign w:val="bottom"/>
          </w:tcPr>
          <w:p w14:paraId="57E953C3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Ü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</w:tr>
    </w:tbl>
    <w:p w14:paraId="5C0D5FE3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79FA395F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05F13D22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401CCB0B" w14:textId="77777777" w:rsidR="0044246F" w:rsidRDefault="0044246F" w:rsidP="00D231A6">
      <w:pPr>
        <w:spacing w:after="0"/>
        <w:rPr>
          <w:rFonts w:cs="Times New Roman"/>
          <w:b/>
          <w:szCs w:val="20"/>
        </w:rPr>
      </w:pPr>
    </w:p>
    <w:p w14:paraId="5BC15FFD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5297108C" w14:textId="77777777" w:rsidR="0044246F" w:rsidRPr="005E41DE" w:rsidRDefault="0044246F" w:rsidP="0044246F">
      <w:pPr>
        <w:spacing w:before="120"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Cs w:val="20"/>
        </w:rPr>
        <w:t>FORMASYON DERSLERİ</w:t>
      </w:r>
    </w:p>
    <w:tbl>
      <w:tblPr>
        <w:tblStyle w:val="TabloKlavuzu"/>
        <w:tblW w:w="4992" w:type="pct"/>
        <w:tblLayout w:type="fixed"/>
        <w:tblLook w:val="04A0" w:firstRow="1" w:lastRow="0" w:firstColumn="1" w:lastColumn="0" w:noHBand="0" w:noVBand="1"/>
      </w:tblPr>
      <w:tblGrid>
        <w:gridCol w:w="1527"/>
        <w:gridCol w:w="4747"/>
        <w:gridCol w:w="1683"/>
        <w:gridCol w:w="1822"/>
        <w:gridCol w:w="1637"/>
        <w:gridCol w:w="3491"/>
      </w:tblGrid>
      <w:tr w:rsidR="0044246F" w:rsidRPr="005E41DE" w14:paraId="4E380601" w14:textId="77777777" w:rsidTr="007667F9">
        <w:trPr>
          <w:trHeight w:val="69"/>
        </w:trPr>
        <w:tc>
          <w:tcPr>
            <w:tcW w:w="512" w:type="pct"/>
          </w:tcPr>
          <w:p w14:paraId="0862A0F5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92" w:type="pct"/>
          </w:tcPr>
          <w:p w14:paraId="4AC57F2A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64" w:type="pct"/>
          </w:tcPr>
          <w:p w14:paraId="15AC55E3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611" w:type="pct"/>
          </w:tcPr>
          <w:p w14:paraId="0F67A0F6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49" w:type="pct"/>
            <w:vAlign w:val="bottom"/>
          </w:tcPr>
          <w:p w14:paraId="1596B963" w14:textId="77777777" w:rsidR="0044246F" w:rsidRPr="005E41DE" w:rsidRDefault="0044246F" w:rsidP="00AE3C2D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 TÜRÜ</w:t>
            </w:r>
          </w:p>
        </w:tc>
        <w:tc>
          <w:tcPr>
            <w:tcW w:w="1171" w:type="pct"/>
          </w:tcPr>
          <w:p w14:paraId="5252D166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44246F" w:rsidRPr="00547611" w14:paraId="1E6C7E22" w14:textId="77777777" w:rsidTr="007667F9">
        <w:trPr>
          <w:trHeight w:val="76"/>
        </w:trPr>
        <w:tc>
          <w:tcPr>
            <w:tcW w:w="512" w:type="pct"/>
          </w:tcPr>
          <w:p w14:paraId="564B26EF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4</w:t>
            </w:r>
          </w:p>
        </w:tc>
        <w:tc>
          <w:tcPr>
            <w:tcW w:w="1592" w:type="pct"/>
          </w:tcPr>
          <w:p w14:paraId="1C217F1C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ÖĞRETİM TEKNOLOJİLER</w:t>
            </w:r>
          </w:p>
        </w:tc>
        <w:tc>
          <w:tcPr>
            <w:tcW w:w="564" w:type="pct"/>
          </w:tcPr>
          <w:p w14:paraId="4C16184F" w14:textId="0CA36BAB" w:rsidR="0044246F" w:rsidRPr="001E645A" w:rsidRDefault="007C64AB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</w:t>
            </w:r>
            <w:r w:rsidR="0044246F">
              <w:rPr>
                <w:rFonts w:cs="Times New Roman"/>
                <w:color w:val="000000"/>
                <w:sz w:val="22"/>
              </w:rPr>
              <w:t>.0</w:t>
            </w:r>
            <w:r>
              <w:rPr>
                <w:rFonts w:cs="Times New Roman"/>
                <w:color w:val="000000"/>
                <w:sz w:val="22"/>
              </w:rPr>
              <w:t>5</w:t>
            </w:r>
            <w:r w:rsidR="0044246F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611" w:type="pct"/>
          </w:tcPr>
          <w:p w14:paraId="06AF5EF4" w14:textId="15BA5248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00</w:t>
            </w:r>
            <w:r w:rsidR="0000482D">
              <w:rPr>
                <w:rFonts w:cs="Times New Roman"/>
                <w:color w:val="000000"/>
                <w:sz w:val="22"/>
              </w:rPr>
              <w:t>-11.25</w:t>
            </w:r>
          </w:p>
        </w:tc>
        <w:tc>
          <w:tcPr>
            <w:tcW w:w="549" w:type="pct"/>
          </w:tcPr>
          <w:p w14:paraId="10DA585D" w14:textId="1277B9B2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171" w:type="pct"/>
          </w:tcPr>
          <w:p w14:paraId="237C9139" w14:textId="77777777" w:rsidR="0044246F" w:rsidRDefault="0044246F" w:rsidP="00AE3C2D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DBFC57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Öğr. Gör. Arif GÜRLER</w:t>
            </w:r>
          </w:p>
        </w:tc>
      </w:tr>
      <w:tr w:rsidR="0044246F" w:rsidRPr="00547611" w14:paraId="0D16A86C" w14:textId="77777777" w:rsidTr="007667F9">
        <w:trPr>
          <w:trHeight w:val="76"/>
        </w:trPr>
        <w:tc>
          <w:tcPr>
            <w:tcW w:w="512" w:type="pct"/>
          </w:tcPr>
          <w:p w14:paraId="432FA0D0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2</w:t>
            </w:r>
          </w:p>
        </w:tc>
        <w:tc>
          <w:tcPr>
            <w:tcW w:w="1592" w:type="pct"/>
          </w:tcPr>
          <w:p w14:paraId="153929D3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EĞİTİM PSİKOLOJİSİ</w:t>
            </w:r>
          </w:p>
        </w:tc>
        <w:tc>
          <w:tcPr>
            <w:tcW w:w="564" w:type="pct"/>
          </w:tcPr>
          <w:p w14:paraId="4D064A76" w14:textId="6DF6F384" w:rsidR="0044246F" w:rsidRPr="001E645A" w:rsidRDefault="007C64AB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</w:t>
            </w:r>
            <w:r w:rsidR="0044246F">
              <w:rPr>
                <w:rFonts w:cs="Times New Roman"/>
                <w:color w:val="000000"/>
                <w:sz w:val="22"/>
              </w:rPr>
              <w:t>.0</w:t>
            </w:r>
            <w:r>
              <w:rPr>
                <w:rFonts w:cs="Times New Roman"/>
                <w:color w:val="000000"/>
                <w:sz w:val="22"/>
              </w:rPr>
              <w:t>5</w:t>
            </w:r>
            <w:r w:rsidR="0044246F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611" w:type="pct"/>
          </w:tcPr>
          <w:p w14:paraId="05635D4C" w14:textId="69D8CF2F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00</w:t>
            </w:r>
            <w:r w:rsidR="0000482D">
              <w:rPr>
                <w:rFonts w:cs="Times New Roman"/>
                <w:color w:val="000000"/>
                <w:sz w:val="22"/>
              </w:rPr>
              <w:t>-11.25</w:t>
            </w:r>
          </w:p>
        </w:tc>
        <w:tc>
          <w:tcPr>
            <w:tcW w:w="549" w:type="pct"/>
          </w:tcPr>
          <w:p w14:paraId="4FFEEA93" w14:textId="13E2176F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171" w:type="pct"/>
          </w:tcPr>
          <w:p w14:paraId="0179EB90" w14:textId="77777777" w:rsidR="0044246F" w:rsidRDefault="0044246F" w:rsidP="00AE3C2D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4EA4D7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Abdullah ÇETİN</w:t>
            </w:r>
          </w:p>
        </w:tc>
      </w:tr>
      <w:tr w:rsidR="0044246F" w:rsidRPr="00547611" w14:paraId="616D9A5A" w14:textId="77777777" w:rsidTr="007667F9">
        <w:trPr>
          <w:trHeight w:val="189"/>
        </w:trPr>
        <w:tc>
          <w:tcPr>
            <w:tcW w:w="512" w:type="pct"/>
          </w:tcPr>
          <w:p w14:paraId="3947EDC8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4</w:t>
            </w:r>
          </w:p>
        </w:tc>
        <w:tc>
          <w:tcPr>
            <w:tcW w:w="1592" w:type="pct"/>
          </w:tcPr>
          <w:p w14:paraId="1779F47D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ZEL ÖĞRETİM YÖNTEMLERİ</w:t>
            </w:r>
          </w:p>
        </w:tc>
        <w:tc>
          <w:tcPr>
            <w:tcW w:w="564" w:type="pct"/>
          </w:tcPr>
          <w:p w14:paraId="3CA5294A" w14:textId="6FA6ED24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</w:t>
            </w:r>
            <w:r w:rsidR="007C64AB">
              <w:rPr>
                <w:rFonts w:cs="Times New Roman"/>
                <w:color w:val="000000"/>
                <w:sz w:val="22"/>
              </w:rPr>
              <w:t>4</w:t>
            </w:r>
            <w:r>
              <w:rPr>
                <w:rFonts w:cs="Times New Roman"/>
                <w:color w:val="000000"/>
                <w:sz w:val="22"/>
              </w:rPr>
              <w:t>.0</w:t>
            </w:r>
            <w:r w:rsidR="007C64AB">
              <w:rPr>
                <w:rFonts w:cs="Times New Roman"/>
                <w:color w:val="000000"/>
                <w:sz w:val="22"/>
              </w:rPr>
              <w:t>5</w:t>
            </w:r>
            <w:r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611" w:type="pct"/>
          </w:tcPr>
          <w:p w14:paraId="272DD978" w14:textId="137A6F97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.30</w:t>
            </w:r>
            <w:r w:rsidR="0000482D">
              <w:rPr>
                <w:rFonts w:cs="Times New Roman"/>
                <w:color w:val="000000"/>
                <w:sz w:val="22"/>
              </w:rPr>
              <w:t>-13.55</w:t>
            </w:r>
          </w:p>
        </w:tc>
        <w:tc>
          <w:tcPr>
            <w:tcW w:w="549" w:type="pct"/>
          </w:tcPr>
          <w:p w14:paraId="24FCA56A" w14:textId="370A289A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171" w:type="pct"/>
            <w:vAlign w:val="bottom"/>
          </w:tcPr>
          <w:p w14:paraId="0B629EAA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Akif KÖSE</w:t>
            </w:r>
          </w:p>
        </w:tc>
      </w:tr>
      <w:tr w:rsidR="0044246F" w:rsidRPr="00547611" w14:paraId="268443F4" w14:textId="77777777" w:rsidTr="007667F9">
        <w:trPr>
          <w:trHeight w:val="65"/>
        </w:trPr>
        <w:tc>
          <w:tcPr>
            <w:tcW w:w="512" w:type="pct"/>
            <w:vAlign w:val="bottom"/>
          </w:tcPr>
          <w:p w14:paraId="44C74A2F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592" w:type="pct"/>
          </w:tcPr>
          <w:p w14:paraId="2C75BE99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INIF YÖNETİMİ</w:t>
            </w:r>
          </w:p>
        </w:tc>
        <w:tc>
          <w:tcPr>
            <w:tcW w:w="564" w:type="pct"/>
          </w:tcPr>
          <w:p w14:paraId="3C1DBF09" w14:textId="24406D8D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</w:t>
            </w:r>
            <w:r w:rsidR="007C64AB">
              <w:rPr>
                <w:rFonts w:cs="Times New Roman"/>
                <w:color w:val="000000"/>
                <w:sz w:val="22"/>
              </w:rPr>
              <w:t>3</w:t>
            </w:r>
            <w:r>
              <w:rPr>
                <w:rFonts w:cs="Times New Roman"/>
                <w:color w:val="000000"/>
                <w:sz w:val="22"/>
              </w:rPr>
              <w:t>.0</w:t>
            </w:r>
            <w:r w:rsidR="007C64AB">
              <w:rPr>
                <w:rFonts w:cs="Times New Roman"/>
                <w:color w:val="000000"/>
                <w:sz w:val="22"/>
              </w:rPr>
              <w:t>5</w:t>
            </w:r>
            <w:r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611" w:type="pct"/>
          </w:tcPr>
          <w:p w14:paraId="5C3692BC" w14:textId="1C2BCFE3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.30</w:t>
            </w:r>
            <w:r w:rsidR="0000482D">
              <w:rPr>
                <w:rFonts w:cs="Times New Roman"/>
                <w:color w:val="000000"/>
                <w:sz w:val="22"/>
              </w:rPr>
              <w:t>-13.55</w:t>
            </w:r>
          </w:p>
        </w:tc>
        <w:tc>
          <w:tcPr>
            <w:tcW w:w="549" w:type="pct"/>
          </w:tcPr>
          <w:p w14:paraId="34A827AA" w14:textId="0E93F516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171" w:type="pct"/>
          </w:tcPr>
          <w:p w14:paraId="320677C8" w14:textId="77777777" w:rsidR="0044246F" w:rsidRDefault="0044246F" w:rsidP="00AE3C2D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2DF106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. Dr. Evrim URAL</w:t>
            </w:r>
          </w:p>
        </w:tc>
      </w:tr>
    </w:tbl>
    <w:p w14:paraId="3B2FBA23" w14:textId="77777777" w:rsidR="0044246F" w:rsidRPr="005E41DE" w:rsidRDefault="0044246F" w:rsidP="0044246F">
      <w:pPr>
        <w:rPr>
          <w:rFonts w:cs="Times New Roman"/>
          <w:sz w:val="20"/>
          <w:szCs w:val="20"/>
        </w:rPr>
      </w:pPr>
    </w:p>
    <w:p w14:paraId="4221ED6C" w14:textId="77777777"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4951" w:type="pct"/>
        <w:tblLayout w:type="fixed"/>
        <w:tblLook w:val="04A0" w:firstRow="1" w:lastRow="0" w:firstColumn="1" w:lastColumn="0" w:noHBand="0" w:noVBand="1"/>
      </w:tblPr>
      <w:tblGrid>
        <w:gridCol w:w="1138"/>
        <w:gridCol w:w="3670"/>
        <w:gridCol w:w="1523"/>
        <w:gridCol w:w="1381"/>
        <w:gridCol w:w="1934"/>
        <w:gridCol w:w="2670"/>
        <w:gridCol w:w="2469"/>
      </w:tblGrid>
      <w:tr w:rsidR="00E8305A" w:rsidRPr="00E8305A" w14:paraId="4F87B2C5" w14:textId="0C1729C1" w:rsidTr="00E8305A">
        <w:trPr>
          <w:trHeight w:val="84"/>
        </w:trPr>
        <w:tc>
          <w:tcPr>
            <w:tcW w:w="385" w:type="pct"/>
          </w:tcPr>
          <w:p w14:paraId="2A9E15C9" w14:textId="77777777" w:rsidR="00E8305A" w:rsidRPr="00E8305A" w:rsidRDefault="00E8305A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41" w:type="pct"/>
          </w:tcPr>
          <w:p w14:paraId="0DB699C9" w14:textId="77777777" w:rsidR="00E8305A" w:rsidRPr="00E8305A" w:rsidRDefault="00E8305A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15" w:type="pct"/>
          </w:tcPr>
          <w:p w14:paraId="31367EB9" w14:textId="77777777" w:rsidR="00E8305A" w:rsidRPr="00E8305A" w:rsidRDefault="00E8305A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67" w:type="pct"/>
          </w:tcPr>
          <w:p w14:paraId="12A85CB8" w14:textId="77777777" w:rsidR="00E8305A" w:rsidRPr="00E8305A" w:rsidRDefault="00E8305A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54" w:type="pct"/>
            <w:vAlign w:val="bottom"/>
          </w:tcPr>
          <w:p w14:paraId="5FF9CCB1" w14:textId="307774E2" w:rsidR="00E8305A" w:rsidRPr="00E8305A" w:rsidRDefault="00E8305A" w:rsidP="007D0E67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ÜRÜ VE   SINIFLAR</w:t>
            </w:r>
          </w:p>
        </w:tc>
        <w:tc>
          <w:tcPr>
            <w:tcW w:w="903" w:type="pct"/>
          </w:tcPr>
          <w:p w14:paraId="0D2E97F1" w14:textId="58E39CDC" w:rsidR="00E8305A" w:rsidRPr="00E8305A" w:rsidRDefault="00E8305A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</w:t>
            </w:r>
            <w:r w:rsidR="00522EF5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YERİ</w:t>
            </w:r>
          </w:p>
        </w:tc>
        <w:tc>
          <w:tcPr>
            <w:tcW w:w="835" w:type="pct"/>
          </w:tcPr>
          <w:p w14:paraId="6FA99825" w14:textId="626CD00B" w:rsidR="00E8305A" w:rsidRPr="00E8305A" w:rsidRDefault="00E8305A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8305A" w:rsidRPr="00E8305A" w14:paraId="6ED5459B" w14:textId="583EA4C6" w:rsidTr="00E8305A">
        <w:trPr>
          <w:trHeight w:val="91"/>
        </w:trPr>
        <w:tc>
          <w:tcPr>
            <w:tcW w:w="385" w:type="pct"/>
          </w:tcPr>
          <w:p w14:paraId="239BA6A2" w14:textId="77777777" w:rsidR="00E8305A" w:rsidRPr="00E8305A" w:rsidRDefault="00E8305A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241" w:type="pct"/>
          </w:tcPr>
          <w:p w14:paraId="377F5023" w14:textId="77777777" w:rsidR="00E8305A" w:rsidRPr="00E8305A" w:rsidRDefault="00E8305A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ALTERNATİF HERBOLOJİ (SEÇ.)</w:t>
            </w:r>
          </w:p>
          <w:p w14:paraId="25545EE2" w14:textId="2A3223E9" w:rsidR="00E8305A" w:rsidRPr="00E8305A" w:rsidRDefault="00E8305A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  <w:tc>
          <w:tcPr>
            <w:tcW w:w="515" w:type="pct"/>
          </w:tcPr>
          <w:p w14:paraId="30C8C943" w14:textId="0F8A347C" w:rsidR="00E8305A" w:rsidRPr="00E8305A" w:rsidRDefault="00E8305A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17.0</w:t>
            </w:r>
            <w:r w:rsidR="00CD1E9B">
              <w:rPr>
                <w:rFonts w:cs="Times New Roman"/>
                <w:color w:val="000000"/>
                <w:sz w:val="22"/>
              </w:rPr>
              <w:t>5</w:t>
            </w:r>
            <w:r w:rsidRPr="00E8305A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67" w:type="pct"/>
          </w:tcPr>
          <w:p w14:paraId="21DDDBEB" w14:textId="761D2A82" w:rsidR="00E8305A" w:rsidRPr="00E8305A" w:rsidRDefault="00E8305A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1</w:t>
            </w:r>
            <w:r w:rsidR="00CD1E9B">
              <w:rPr>
                <w:rFonts w:cs="Times New Roman"/>
                <w:color w:val="000000"/>
                <w:sz w:val="22"/>
              </w:rPr>
              <w:t>0</w:t>
            </w:r>
            <w:r w:rsidRPr="00E8305A">
              <w:rPr>
                <w:rFonts w:cs="Times New Roman"/>
                <w:color w:val="000000"/>
                <w:sz w:val="22"/>
              </w:rPr>
              <w:t>.</w:t>
            </w:r>
            <w:r w:rsidR="00CD1E9B">
              <w:rPr>
                <w:rFonts w:cs="Times New Roman"/>
                <w:color w:val="000000"/>
                <w:sz w:val="22"/>
              </w:rPr>
              <w:t>3</w:t>
            </w:r>
            <w:r w:rsidRPr="00E8305A">
              <w:rPr>
                <w:rFonts w:cs="Times New Roman"/>
                <w:color w:val="000000"/>
                <w:sz w:val="22"/>
              </w:rPr>
              <w:t>0-</w:t>
            </w:r>
            <w:r w:rsidR="00CD1E9B">
              <w:rPr>
                <w:rFonts w:cs="Times New Roman"/>
                <w:color w:val="000000"/>
                <w:sz w:val="22"/>
              </w:rPr>
              <w:t>11</w:t>
            </w:r>
            <w:r w:rsidRPr="00E8305A">
              <w:rPr>
                <w:rFonts w:cs="Times New Roman"/>
                <w:color w:val="000000"/>
                <w:sz w:val="22"/>
              </w:rPr>
              <w:t>.</w:t>
            </w:r>
            <w:r w:rsidR="00CD1E9B">
              <w:rPr>
                <w:rFonts w:cs="Times New Roman"/>
                <w:color w:val="000000"/>
                <w:sz w:val="22"/>
              </w:rPr>
              <w:t>3</w:t>
            </w:r>
            <w:r w:rsidRPr="00E8305A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654" w:type="pct"/>
            <w:vAlign w:val="bottom"/>
          </w:tcPr>
          <w:p w14:paraId="574A9246" w14:textId="2CE02614" w:rsidR="00E8305A" w:rsidRPr="00E8305A" w:rsidRDefault="00E8305A" w:rsidP="007667F9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YÜZYÜZE</w:t>
            </w:r>
          </w:p>
        </w:tc>
        <w:tc>
          <w:tcPr>
            <w:tcW w:w="903" w:type="pct"/>
          </w:tcPr>
          <w:p w14:paraId="62DA6158" w14:textId="617FAFBA" w:rsidR="00E8305A" w:rsidRPr="00E8305A" w:rsidRDefault="007667F9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835" w:type="pct"/>
          </w:tcPr>
          <w:p w14:paraId="764417F8" w14:textId="595FC7A6" w:rsidR="00E8305A" w:rsidRPr="00E8305A" w:rsidRDefault="00E8305A" w:rsidP="007667F9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8305A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  <w:r w:rsidR="007667F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E8305A" w:rsidRPr="00E8305A" w14:paraId="57556657" w14:textId="2D586F58" w:rsidTr="00E8305A">
        <w:trPr>
          <w:trHeight w:val="396"/>
        </w:trPr>
        <w:tc>
          <w:tcPr>
            <w:tcW w:w="385" w:type="pct"/>
            <w:vAlign w:val="bottom"/>
          </w:tcPr>
          <w:p w14:paraId="3889685B" w14:textId="77777777" w:rsidR="00E8305A" w:rsidRPr="00E8305A" w:rsidRDefault="00E8305A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241" w:type="pct"/>
          </w:tcPr>
          <w:p w14:paraId="59539444" w14:textId="77777777" w:rsidR="00E8305A" w:rsidRPr="00E8305A" w:rsidRDefault="00E8305A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BİTKİ FUNGAL HASTALIKLARI</w:t>
            </w:r>
          </w:p>
          <w:p w14:paraId="0A75395D" w14:textId="766BD489" w:rsidR="00E8305A" w:rsidRPr="00E8305A" w:rsidRDefault="00E8305A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15" w:type="pct"/>
          </w:tcPr>
          <w:p w14:paraId="4E265124" w14:textId="4ACAEE04" w:rsidR="00E8305A" w:rsidRPr="00E8305A" w:rsidRDefault="00E8305A" w:rsidP="00E830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17.0</w:t>
            </w:r>
            <w:r w:rsidR="00CD1E9B">
              <w:rPr>
                <w:rFonts w:cs="Times New Roman"/>
                <w:color w:val="000000"/>
                <w:sz w:val="22"/>
              </w:rPr>
              <w:t>5</w:t>
            </w:r>
            <w:r w:rsidRPr="00E8305A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67" w:type="pct"/>
          </w:tcPr>
          <w:p w14:paraId="2F03C04D" w14:textId="52548C91" w:rsidR="00E8305A" w:rsidRPr="00E8305A" w:rsidRDefault="00E8305A" w:rsidP="00E830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09.</w:t>
            </w:r>
            <w:r w:rsidR="00CD1E9B">
              <w:rPr>
                <w:rFonts w:cs="Times New Roman"/>
                <w:color w:val="000000"/>
                <w:sz w:val="22"/>
              </w:rPr>
              <w:t>30</w:t>
            </w:r>
            <w:r w:rsidRPr="00E8305A">
              <w:rPr>
                <w:rFonts w:cs="Times New Roman"/>
                <w:color w:val="000000"/>
                <w:sz w:val="22"/>
              </w:rPr>
              <w:t>-10.</w:t>
            </w:r>
            <w:r w:rsidR="00CD1E9B">
              <w:rPr>
                <w:rFonts w:cs="Times New Roman"/>
                <w:color w:val="000000"/>
                <w:sz w:val="22"/>
              </w:rPr>
              <w:t>30</w:t>
            </w:r>
          </w:p>
        </w:tc>
        <w:tc>
          <w:tcPr>
            <w:tcW w:w="654" w:type="pct"/>
            <w:vAlign w:val="bottom"/>
          </w:tcPr>
          <w:p w14:paraId="3DF504DE" w14:textId="008704E6" w:rsidR="00E8305A" w:rsidRPr="00E8305A" w:rsidRDefault="00E8305A" w:rsidP="007667F9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YÜZYÜZE</w:t>
            </w:r>
          </w:p>
        </w:tc>
        <w:tc>
          <w:tcPr>
            <w:tcW w:w="903" w:type="pct"/>
          </w:tcPr>
          <w:p w14:paraId="7BC889A5" w14:textId="077B63B9" w:rsidR="00E8305A" w:rsidRPr="00E8305A" w:rsidRDefault="007667F9" w:rsidP="00E830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835" w:type="pct"/>
          </w:tcPr>
          <w:p w14:paraId="34B44C53" w14:textId="0EF34E4F" w:rsidR="00E8305A" w:rsidRPr="00E8305A" w:rsidRDefault="00E8305A" w:rsidP="007667F9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color w:val="auto"/>
                <w:sz w:val="20"/>
                <w:szCs w:val="20"/>
              </w:rPr>
              <w:t>Arş. Gör. Songül HENTEŞ</w:t>
            </w:r>
          </w:p>
        </w:tc>
      </w:tr>
      <w:tr w:rsidR="00E8305A" w:rsidRPr="00E8305A" w14:paraId="0C4F7687" w14:textId="03E0DF54" w:rsidTr="00863778">
        <w:trPr>
          <w:trHeight w:val="396"/>
        </w:trPr>
        <w:tc>
          <w:tcPr>
            <w:tcW w:w="385" w:type="pct"/>
          </w:tcPr>
          <w:p w14:paraId="74E94823" w14:textId="77777777" w:rsidR="00E8305A" w:rsidRPr="00E8305A" w:rsidRDefault="00E8305A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241" w:type="pct"/>
          </w:tcPr>
          <w:p w14:paraId="4C59B13F" w14:textId="77777777" w:rsidR="00E8305A" w:rsidRPr="00E8305A" w:rsidRDefault="00E8305A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  <w:p w14:paraId="34816858" w14:textId="27F1ACC8" w:rsidR="00E8305A" w:rsidRPr="00E8305A" w:rsidRDefault="00E8305A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  <w:tc>
          <w:tcPr>
            <w:tcW w:w="515" w:type="pct"/>
          </w:tcPr>
          <w:p w14:paraId="638CB4BC" w14:textId="4568FCC6" w:rsidR="00E8305A" w:rsidRPr="00E8305A" w:rsidRDefault="00E8305A" w:rsidP="00E830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16.0</w:t>
            </w:r>
            <w:r w:rsidR="00CD1E9B">
              <w:rPr>
                <w:rFonts w:cs="Times New Roman"/>
                <w:color w:val="000000"/>
                <w:sz w:val="22"/>
              </w:rPr>
              <w:t>5</w:t>
            </w:r>
            <w:r w:rsidRPr="00E8305A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67" w:type="pct"/>
          </w:tcPr>
          <w:p w14:paraId="27FE760D" w14:textId="64158D4F" w:rsidR="00E8305A" w:rsidRPr="00E8305A" w:rsidRDefault="00E8305A" w:rsidP="00E830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1</w:t>
            </w:r>
            <w:r w:rsidR="00FC32FA">
              <w:rPr>
                <w:rFonts w:cs="Times New Roman"/>
                <w:color w:val="000000"/>
                <w:sz w:val="22"/>
              </w:rPr>
              <w:t>3</w:t>
            </w:r>
            <w:r w:rsidRPr="00E8305A">
              <w:rPr>
                <w:rFonts w:cs="Times New Roman"/>
                <w:color w:val="000000"/>
                <w:sz w:val="22"/>
              </w:rPr>
              <w:t>.00-1</w:t>
            </w:r>
            <w:r w:rsidR="00FC32FA">
              <w:rPr>
                <w:rFonts w:cs="Times New Roman"/>
                <w:color w:val="000000"/>
                <w:sz w:val="22"/>
              </w:rPr>
              <w:t>4</w:t>
            </w:r>
            <w:r w:rsidRPr="00E8305A">
              <w:rPr>
                <w:rFonts w:cs="Times New Roman"/>
                <w:color w:val="000000"/>
                <w:sz w:val="22"/>
              </w:rPr>
              <w:t>.00</w:t>
            </w:r>
          </w:p>
        </w:tc>
        <w:tc>
          <w:tcPr>
            <w:tcW w:w="654" w:type="pct"/>
            <w:vAlign w:val="bottom"/>
          </w:tcPr>
          <w:p w14:paraId="68039DD2" w14:textId="2D283485" w:rsidR="00E8305A" w:rsidRPr="00E8305A" w:rsidRDefault="00E8305A" w:rsidP="007667F9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YÜZYÜZE</w:t>
            </w:r>
          </w:p>
        </w:tc>
        <w:tc>
          <w:tcPr>
            <w:tcW w:w="903" w:type="pct"/>
          </w:tcPr>
          <w:p w14:paraId="6DCA7DF8" w14:textId="736D1F5C" w:rsidR="00E8305A" w:rsidRPr="00E8305A" w:rsidRDefault="007667F9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835" w:type="pct"/>
          </w:tcPr>
          <w:p w14:paraId="64E43E74" w14:textId="270FDB4E" w:rsidR="00E8305A" w:rsidRPr="00E8305A" w:rsidRDefault="00E8305A" w:rsidP="007667F9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8305A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</w:tc>
      </w:tr>
      <w:tr w:rsidR="00E8305A" w:rsidRPr="00547611" w14:paraId="79E435AE" w14:textId="233CD709" w:rsidTr="00431DE9">
        <w:trPr>
          <w:trHeight w:val="332"/>
        </w:trPr>
        <w:tc>
          <w:tcPr>
            <w:tcW w:w="385" w:type="pct"/>
          </w:tcPr>
          <w:p w14:paraId="1E956B70" w14:textId="0581AA9E" w:rsidR="00E8305A" w:rsidRPr="00E8305A" w:rsidRDefault="00E8305A" w:rsidP="00E8305A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8305A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241" w:type="pct"/>
          </w:tcPr>
          <w:p w14:paraId="65476EB8" w14:textId="309817AC" w:rsidR="00E8305A" w:rsidRPr="00E8305A" w:rsidRDefault="00E8305A" w:rsidP="007667F9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HAYVANCILIKTA ZARARLI ARTHROPODA</w:t>
            </w:r>
            <w:r w:rsidR="007667F9">
              <w:rPr>
                <w:rFonts w:cs="Times New Roman"/>
                <w:color w:val="000000"/>
                <w:sz w:val="22"/>
              </w:rPr>
              <w:t xml:space="preserve"> </w:t>
            </w:r>
            <w:r w:rsidRPr="00E8305A">
              <w:rPr>
                <w:rFonts w:cs="Times New Roman"/>
                <w:color w:val="000000"/>
                <w:sz w:val="22"/>
              </w:rPr>
              <w:t>Prof. Dr. H</w:t>
            </w:r>
            <w:r w:rsidR="007667F9">
              <w:rPr>
                <w:rFonts w:cs="Times New Roman"/>
                <w:color w:val="000000"/>
                <w:sz w:val="22"/>
              </w:rPr>
              <w:t>.</w:t>
            </w:r>
            <w:r w:rsidRPr="00E8305A">
              <w:rPr>
                <w:rFonts w:cs="Times New Roman"/>
                <w:color w:val="000000"/>
                <w:sz w:val="22"/>
              </w:rPr>
              <w:t xml:space="preserve"> TUNAZ</w:t>
            </w:r>
          </w:p>
        </w:tc>
        <w:tc>
          <w:tcPr>
            <w:tcW w:w="515" w:type="pct"/>
          </w:tcPr>
          <w:p w14:paraId="006F6A2E" w14:textId="5303CDD7" w:rsidR="00E8305A" w:rsidRPr="00E8305A" w:rsidRDefault="00E8305A" w:rsidP="00E830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1</w:t>
            </w:r>
            <w:r w:rsidR="00FC32FA">
              <w:rPr>
                <w:rFonts w:cs="Times New Roman"/>
                <w:color w:val="000000"/>
                <w:sz w:val="22"/>
              </w:rPr>
              <w:t>5</w:t>
            </w:r>
            <w:r w:rsidRPr="00E8305A">
              <w:rPr>
                <w:rFonts w:cs="Times New Roman"/>
                <w:color w:val="000000"/>
                <w:sz w:val="22"/>
              </w:rPr>
              <w:t>.0</w:t>
            </w:r>
            <w:r w:rsidR="00CD1E9B">
              <w:rPr>
                <w:rFonts w:cs="Times New Roman"/>
                <w:color w:val="000000"/>
                <w:sz w:val="22"/>
              </w:rPr>
              <w:t>5</w:t>
            </w:r>
            <w:r w:rsidRPr="00E8305A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67" w:type="pct"/>
          </w:tcPr>
          <w:p w14:paraId="4D491850" w14:textId="28DFCF95" w:rsidR="00E8305A" w:rsidRPr="00E8305A" w:rsidRDefault="00FC32FA" w:rsidP="00E830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0</w:t>
            </w:r>
            <w:r w:rsidR="00E8305A" w:rsidRPr="00E8305A">
              <w:rPr>
                <w:rFonts w:cs="Times New Roman"/>
                <w:color w:val="000000"/>
                <w:sz w:val="22"/>
              </w:rPr>
              <w:t>.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E8305A" w:rsidRPr="00E8305A">
              <w:rPr>
                <w:rFonts w:cs="Times New Roman"/>
                <w:color w:val="000000"/>
                <w:sz w:val="22"/>
              </w:rPr>
              <w:t>0-</w:t>
            </w:r>
            <w:r>
              <w:rPr>
                <w:rFonts w:cs="Times New Roman"/>
                <w:color w:val="000000"/>
                <w:sz w:val="22"/>
              </w:rPr>
              <w:t>11</w:t>
            </w:r>
            <w:r w:rsidR="00E8305A" w:rsidRPr="00E8305A">
              <w:rPr>
                <w:rFonts w:cs="Times New Roman"/>
                <w:color w:val="000000"/>
                <w:sz w:val="22"/>
              </w:rPr>
              <w:t>.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E8305A" w:rsidRPr="00E8305A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654" w:type="pct"/>
            <w:vAlign w:val="bottom"/>
          </w:tcPr>
          <w:p w14:paraId="08369859" w14:textId="5BDC779E" w:rsidR="00E8305A" w:rsidRPr="00E8305A" w:rsidRDefault="00E8305A" w:rsidP="007667F9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8305A">
              <w:rPr>
                <w:rFonts w:cs="Times New Roman"/>
                <w:color w:val="000000"/>
                <w:sz w:val="22"/>
              </w:rPr>
              <w:t>YÜZYÜZE</w:t>
            </w:r>
          </w:p>
        </w:tc>
        <w:tc>
          <w:tcPr>
            <w:tcW w:w="903" w:type="pct"/>
          </w:tcPr>
          <w:p w14:paraId="317F40C3" w14:textId="12AA5237" w:rsidR="00E8305A" w:rsidRPr="00E8305A" w:rsidRDefault="007667F9" w:rsidP="00E8305A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835" w:type="pct"/>
          </w:tcPr>
          <w:p w14:paraId="70124783" w14:textId="265D186D" w:rsidR="00E8305A" w:rsidRPr="00E8305A" w:rsidRDefault="00E8305A" w:rsidP="007667F9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8305A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</w:tbl>
    <w:p w14:paraId="184D7D26" w14:textId="54F71D93" w:rsidR="00802898" w:rsidRPr="0003113D" w:rsidRDefault="00802898" w:rsidP="0003113D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02898" w:rsidRPr="0003113D" w:rsidSect="001942D7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0963"/>
    <w:rsid w:val="0000482D"/>
    <w:rsid w:val="0001526B"/>
    <w:rsid w:val="000175F0"/>
    <w:rsid w:val="0002383D"/>
    <w:rsid w:val="000307D4"/>
    <w:rsid w:val="0003113D"/>
    <w:rsid w:val="000436C5"/>
    <w:rsid w:val="000532B6"/>
    <w:rsid w:val="00063742"/>
    <w:rsid w:val="000654EF"/>
    <w:rsid w:val="000971A7"/>
    <w:rsid w:val="000A78DD"/>
    <w:rsid w:val="000B11A8"/>
    <w:rsid w:val="000B71F4"/>
    <w:rsid w:val="000C7AF9"/>
    <w:rsid w:val="000D423E"/>
    <w:rsid w:val="0010381E"/>
    <w:rsid w:val="00115473"/>
    <w:rsid w:val="001163B9"/>
    <w:rsid w:val="001250D6"/>
    <w:rsid w:val="00137761"/>
    <w:rsid w:val="00174D0C"/>
    <w:rsid w:val="001942D7"/>
    <w:rsid w:val="001969D5"/>
    <w:rsid w:val="00197948"/>
    <w:rsid w:val="001A20D8"/>
    <w:rsid w:val="001C126E"/>
    <w:rsid w:val="001E3A21"/>
    <w:rsid w:val="001E645A"/>
    <w:rsid w:val="001F6A8D"/>
    <w:rsid w:val="001F6F2E"/>
    <w:rsid w:val="002218D9"/>
    <w:rsid w:val="00223FA8"/>
    <w:rsid w:val="00224D83"/>
    <w:rsid w:val="00226E52"/>
    <w:rsid w:val="002363A0"/>
    <w:rsid w:val="00254A83"/>
    <w:rsid w:val="00263A9D"/>
    <w:rsid w:val="002A7D6D"/>
    <w:rsid w:val="002F1324"/>
    <w:rsid w:val="00300EFA"/>
    <w:rsid w:val="003049D2"/>
    <w:rsid w:val="00311004"/>
    <w:rsid w:val="00315E42"/>
    <w:rsid w:val="00347277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A344C"/>
    <w:rsid w:val="003B2AB2"/>
    <w:rsid w:val="003C3138"/>
    <w:rsid w:val="003C3934"/>
    <w:rsid w:val="003D43D4"/>
    <w:rsid w:val="003E33D8"/>
    <w:rsid w:val="00400234"/>
    <w:rsid w:val="00401583"/>
    <w:rsid w:val="00430AA1"/>
    <w:rsid w:val="00432175"/>
    <w:rsid w:val="0044246F"/>
    <w:rsid w:val="004458A9"/>
    <w:rsid w:val="004664FF"/>
    <w:rsid w:val="00494C8C"/>
    <w:rsid w:val="004954D3"/>
    <w:rsid w:val="004A6391"/>
    <w:rsid w:val="004B1254"/>
    <w:rsid w:val="004B30FC"/>
    <w:rsid w:val="004D2806"/>
    <w:rsid w:val="004D7D7D"/>
    <w:rsid w:val="004E5864"/>
    <w:rsid w:val="00514414"/>
    <w:rsid w:val="00522EF5"/>
    <w:rsid w:val="00526B5B"/>
    <w:rsid w:val="00534B9F"/>
    <w:rsid w:val="00544149"/>
    <w:rsid w:val="00547611"/>
    <w:rsid w:val="0056097F"/>
    <w:rsid w:val="00566D94"/>
    <w:rsid w:val="005707C9"/>
    <w:rsid w:val="0058439A"/>
    <w:rsid w:val="005A2038"/>
    <w:rsid w:val="005B49C5"/>
    <w:rsid w:val="005C28B1"/>
    <w:rsid w:val="005C3C30"/>
    <w:rsid w:val="005E41DE"/>
    <w:rsid w:val="005E7CE5"/>
    <w:rsid w:val="005F49EC"/>
    <w:rsid w:val="005F6D9F"/>
    <w:rsid w:val="006058C3"/>
    <w:rsid w:val="00613330"/>
    <w:rsid w:val="00626076"/>
    <w:rsid w:val="00634E29"/>
    <w:rsid w:val="006516D8"/>
    <w:rsid w:val="0065632C"/>
    <w:rsid w:val="006637A8"/>
    <w:rsid w:val="0066425C"/>
    <w:rsid w:val="00671DC7"/>
    <w:rsid w:val="00673DBF"/>
    <w:rsid w:val="00690ED6"/>
    <w:rsid w:val="00693207"/>
    <w:rsid w:val="006A1492"/>
    <w:rsid w:val="006C5D85"/>
    <w:rsid w:val="006D138A"/>
    <w:rsid w:val="006E6C2C"/>
    <w:rsid w:val="0071611E"/>
    <w:rsid w:val="00741EE1"/>
    <w:rsid w:val="0076191D"/>
    <w:rsid w:val="00765C52"/>
    <w:rsid w:val="007667F9"/>
    <w:rsid w:val="007B223E"/>
    <w:rsid w:val="007B35F4"/>
    <w:rsid w:val="007C64AB"/>
    <w:rsid w:val="007C793B"/>
    <w:rsid w:val="007D0E67"/>
    <w:rsid w:val="007D68F1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7C57"/>
    <w:rsid w:val="008556EC"/>
    <w:rsid w:val="00867D2D"/>
    <w:rsid w:val="0088073B"/>
    <w:rsid w:val="008A4B22"/>
    <w:rsid w:val="008C6030"/>
    <w:rsid w:val="008D4C8E"/>
    <w:rsid w:val="00920A20"/>
    <w:rsid w:val="009253E1"/>
    <w:rsid w:val="00957A0D"/>
    <w:rsid w:val="009775C5"/>
    <w:rsid w:val="009A03AF"/>
    <w:rsid w:val="009A08E7"/>
    <w:rsid w:val="009B7A65"/>
    <w:rsid w:val="009C1C1F"/>
    <w:rsid w:val="009C276E"/>
    <w:rsid w:val="009E2F39"/>
    <w:rsid w:val="009F1948"/>
    <w:rsid w:val="009F6770"/>
    <w:rsid w:val="00A05F09"/>
    <w:rsid w:val="00A06834"/>
    <w:rsid w:val="00A15F83"/>
    <w:rsid w:val="00A3235A"/>
    <w:rsid w:val="00A45FD7"/>
    <w:rsid w:val="00A62638"/>
    <w:rsid w:val="00A64806"/>
    <w:rsid w:val="00A70115"/>
    <w:rsid w:val="00A7483B"/>
    <w:rsid w:val="00A7719C"/>
    <w:rsid w:val="00A839F2"/>
    <w:rsid w:val="00A957F9"/>
    <w:rsid w:val="00AA3E04"/>
    <w:rsid w:val="00AB5FC8"/>
    <w:rsid w:val="00AC43E0"/>
    <w:rsid w:val="00AD0030"/>
    <w:rsid w:val="00AD3929"/>
    <w:rsid w:val="00AE5F32"/>
    <w:rsid w:val="00AF6322"/>
    <w:rsid w:val="00AF7AAC"/>
    <w:rsid w:val="00B36C1C"/>
    <w:rsid w:val="00B41BD5"/>
    <w:rsid w:val="00B5397C"/>
    <w:rsid w:val="00B60DA2"/>
    <w:rsid w:val="00B75853"/>
    <w:rsid w:val="00B81C2C"/>
    <w:rsid w:val="00B87893"/>
    <w:rsid w:val="00B921FA"/>
    <w:rsid w:val="00B92ECA"/>
    <w:rsid w:val="00BB1227"/>
    <w:rsid w:val="00BC05B0"/>
    <w:rsid w:val="00BC5E1B"/>
    <w:rsid w:val="00BD605A"/>
    <w:rsid w:val="00BF7A54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5102"/>
    <w:rsid w:val="00C7215D"/>
    <w:rsid w:val="00C82A40"/>
    <w:rsid w:val="00C8795B"/>
    <w:rsid w:val="00C879B8"/>
    <w:rsid w:val="00C9738F"/>
    <w:rsid w:val="00CB73DD"/>
    <w:rsid w:val="00CD1E9B"/>
    <w:rsid w:val="00CE2B5F"/>
    <w:rsid w:val="00CE3943"/>
    <w:rsid w:val="00D16D6E"/>
    <w:rsid w:val="00D231A6"/>
    <w:rsid w:val="00D251FF"/>
    <w:rsid w:val="00D26C59"/>
    <w:rsid w:val="00D270C2"/>
    <w:rsid w:val="00D358F8"/>
    <w:rsid w:val="00D43CE5"/>
    <w:rsid w:val="00D47D6D"/>
    <w:rsid w:val="00D618F7"/>
    <w:rsid w:val="00D70EDF"/>
    <w:rsid w:val="00D77D16"/>
    <w:rsid w:val="00D92490"/>
    <w:rsid w:val="00D942CC"/>
    <w:rsid w:val="00D96FD6"/>
    <w:rsid w:val="00DC586A"/>
    <w:rsid w:val="00DC6A8E"/>
    <w:rsid w:val="00DD2A2D"/>
    <w:rsid w:val="00DE403E"/>
    <w:rsid w:val="00DE77F9"/>
    <w:rsid w:val="00DE7B81"/>
    <w:rsid w:val="00E0232E"/>
    <w:rsid w:val="00E03A11"/>
    <w:rsid w:val="00E45922"/>
    <w:rsid w:val="00E65F82"/>
    <w:rsid w:val="00E6748D"/>
    <w:rsid w:val="00E7424D"/>
    <w:rsid w:val="00E8305A"/>
    <w:rsid w:val="00E947C2"/>
    <w:rsid w:val="00EA2F65"/>
    <w:rsid w:val="00EA6645"/>
    <w:rsid w:val="00EC09ED"/>
    <w:rsid w:val="00EC2D9E"/>
    <w:rsid w:val="00EC6A86"/>
    <w:rsid w:val="00ED2D24"/>
    <w:rsid w:val="00ED7336"/>
    <w:rsid w:val="00EE08F2"/>
    <w:rsid w:val="00F14F84"/>
    <w:rsid w:val="00F442C7"/>
    <w:rsid w:val="00F614C4"/>
    <w:rsid w:val="00F61F34"/>
    <w:rsid w:val="00F73709"/>
    <w:rsid w:val="00FA3CF9"/>
    <w:rsid w:val="00FB637A"/>
    <w:rsid w:val="00FC1BCF"/>
    <w:rsid w:val="00FC2BFA"/>
    <w:rsid w:val="00FC32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06CB3-F3F9-4795-956A-C97E4BF8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Mücahit Paksoy</cp:lastModifiedBy>
  <cp:revision>3</cp:revision>
  <dcterms:created xsi:type="dcterms:W3CDTF">2024-05-02T14:13:00Z</dcterms:created>
  <dcterms:modified xsi:type="dcterms:W3CDTF">2024-05-02T14:25:00Z</dcterms:modified>
</cp:coreProperties>
</file>